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71456" w14:textId="77777777" w:rsidR="001A21E0" w:rsidRPr="00C93204" w:rsidRDefault="00BD2FC2" w:rsidP="00C93204">
      <w:pPr>
        <w:jc w:val="center"/>
        <w:rPr>
          <w:rFonts w:ascii="Arial" w:hAnsi="Arial" w:cs="Arial"/>
          <w:b/>
          <w:sz w:val="28"/>
        </w:rPr>
      </w:pPr>
      <w:r>
        <w:rPr>
          <w:noProof/>
          <w:sz w:val="28"/>
        </w:rPr>
        <w:drawing>
          <wp:inline distT="0" distB="0" distL="0" distR="0" wp14:anchorId="2E885860" wp14:editId="3FB317F1">
            <wp:extent cx="2543175" cy="581025"/>
            <wp:effectExtent l="19050" t="0" r="9525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93C2E" w14:textId="77777777" w:rsidR="003979F5" w:rsidRDefault="003979F5" w:rsidP="001A21E0">
      <w:pPr>
        <w:pStyle w:val="Heading4"/>
      </w:pPr>
    </w:p>
    <w:p w14:paraId="5C83F2EB" w14:textId="6466B389" w:rsidR="001A21E0" w:rsidRPr="00377D9B" w:rsidRDefault="00DC0881" w:rsidP="00377D9B">
      <w:pPr>
        <w:pStyle w:val="Heading4"/>
        <w:pBdr>
          <w:bottom w:val="single" w:sz="4" w:space="1" w:color="auto"/>
        </w:pBdr>
        <w:rPr>
          <w:sz w:val="36"/>
          <w:szCs w:val="36"/>
        </w:rPr>
      </w:pPr>
      <w:r w:rsidRPr="00377D9B">
        <w:rPr>
          <w:sz w:val="36"/>
          <w:szCs w:val="36"/>
        </w:rPr>
        <w:t>Pre-Col</w:t>
      </w:r>
      <w:r w:rsidR="001A21E0" w:rsidRPr="00377D9B">
        <w:rPr>
          <w:sz w:val="36"/>
          <w:szCs w:val="36"/>
        </w:rPr>
        <w:t>lege Program</w:t>
      </w:r>
      <w:r w:rsidR="00EE4BD3" w:rsidRPr="00377D9B">
        <w:rPr>
          <w:sz w:val="36"/>
          <w:szCs w:val="36"/>
        </w:rPr>
        <w:t xml:space="preserve"> </w:t>
      </w:r>
      <w:r w:rsidR="00E636DF" w:rsidRPr="00377D9B">
        <w:rPr>
          <w:sz w:val="36"/>
          <w:szCs w:val="36"/>
        </w:rPr>
        <w:t>Student Transportation Form</w:t>
      </w:r>
    </w:p>
    <w:p w14:paraId="53026E4D" w14:textId="77777777" w:rsidR="003979F5" w:rsidRPr="003979F5" w:rsidRDefault="003979F5" w:rsidP="003979F5"/>
    <w:p w14:paraId="369172B0" w14:textId="77777777" w:rsidR="0036269F" w:rsidRPr="00377D9B" w:rsidRDefault="0036269F" w:rsidP="001879DC">
      <w:pPr>
        <w:rPr>
          <w:rFonts w:ascii="Arial" w:hAnsi="Arial" w:cs="Arial"/>
          <w:sz w:val="28"/>
          <w:szCs w:val="28"/>
        </w:rPr>
      </w:pPr>
      <w:r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 xml:space="preserve">PROGRAM </w:t>
      </w:r>
      <w:r w:rsidR="00DC0881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CHECK-IN IS</w:t>
      </w:r>
      <w:r w:rsidR="00DC0881" w:rsidRPr="00377D9B">
        <w:rPr>
          <w:rFonts w:ascii="Arial" w:hAnsi="Arial" w:cs="Arial"/>
          <w:color w:val="365F91" w:themeColor="accent1" w:themeShade="BF"/>
          <w:sz w:val="28"/>
          <w:szCs w:val="28"/>
        </w:rPr>
        <w:t xml:space="preserve"> </w:t>
      </w:r>
      <w:r w:rsidR="00BB082E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M</w:t>
      </w:r>
      <w:r w:rsidR="00F02936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ONDAY</w:t>
      </w:r>
      <w:r w:rsidR="00D527DB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 xml:space="preserve">, </w:t>
      </w:r>
      <w:r w:rsidR="007F6EC0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JU</w:t>
      </w:r>
      <w:r w:rsidR="00FA1B62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LY</w:t>
      </w:r>
      <w:r w:rsidR="007F6EC0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 xml:space="preserve"> </w:t>
      </w:r>
      <w:r w:rsidR="00F02936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1</w:t>
      </w:r>
      <w:r w:rsidR="00C93204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 xml:space="preserve">, </w:t>
      </w:r>
      <w:r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BETWEEN</w:t>
      </w:r>
      <w:r w:rsidR="00DC088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1</w:t>
      </w:r>
      <w:r w:rsidR="00146033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2</w:t>
      </w:r>
      <w:r w:rsidR="00DC088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:00</w:t>
      </w:r>
      <w:r w:rsidR="00146033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P</w:t>
      </w:r>
      <w:r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M</w:t>
      </w:r>
      <w:r w:rsidR="00850B2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</w:t>
      </w:r>
      <w:r w:rsidR="00DC088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- </w:t>
      </w:r>
      <w:r w:rsidR="00174CE9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4</w:t>
      </w:r>
      <w:r w:rsidR="00DC088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:00 PM</w:t>
      </w:r>
      <w:r w:rsidR="006A3801" w:rsidRPr="00377D9B">
        <w:rPr>
          <w:rFonts w:ascii="Arial" w:hAnsi="Arial" w:cs="Arial"/>
          <w:color w:val="365F91" w:themeColor="accent1" w:themeShade="BF"/>
          <w:sz w:val="28"/>
          <w:szCs w:val="28"/>
        </w:rPr>
        <w:t xml:space="preserve">. </w:t>
      </w:r>
      <w:r w:rsidR="00DC0881" w:rsidRPr="00377D9B">
        <w:rPr>
          <w:rFonts w:ascii="Arial" w:hAnsi="Arial" w:cs="Arial"/>
          <w:b/>
          <w:color w:val="365F91" w:themeColor="accent1" w:themeShade="BF"/>
          <w:sz w:val="28"/>
          <w:szCs w:val="28"/>
        </w:rPr>
        <w:t>CHECK-OUT IS</w:t>
      </w:r>
      <w:r w:rsidR="003D449E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</w:t>
      </w:r>
      <w:r w:rsidR="00146033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ATUR</w:t>
      </w:r>
      <w:r w:rsidR="00CC3D8B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DAY</w:t>
      </w:r>
      <w:r w:rsidR="00DC088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, AUGUST </w:t>
      </w:r>
      <w:r w:rsidR="00F02936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3</w:t>
      </w:r>
      <w:r w:rsidR="00A654C4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BY </w:t>
      </w:r>
      <w:r w:rsidR="00581C3A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11:00</w:t>
      </w:r>
      <w:r w:rsidR="00B84F3A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</w:t>
      </w:r>
      <w:r w:rsidR="00581C3A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a</w:t>
      </w:r>
      <w:r w:rsidR="006A3801" w:rsidRPr="00377D9B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m</w:t>
      </w:r>
      <w:r w:rsidR="006A3801" w:rsidRPr="00377D9B">
        <w:rPr>
          <w:rFonts w:ascii="Arial" w:hAnsi="Arial" w:cs="Arial"/>
          <w:b/>
          <w:bCs/>
          <w:color w:val="1F497D" w:themeColor="text2"/>
          <w:sz w:val="28"/>
          <w:szCs w:val="28"/>
        </w:rPr>
        <w:t>.</w:t>
      </w:r>
      <w:r w:rsidR="006A3801" w:rsidRPr="00377D9B">
        <w:rPr>
          <w:rFonts w:ascii="Arial" w:hAnsi="Arial" w:cs="Arial"/>
          <w:color w:val="1F497D" w:themeColor="text2"/>
          <w:sz w:val="28"/>
          <w:szCs w:val="28"/>
        </w:rPr>
        <w:t xml:space="preserve"> </w:t>
      </w:r>
      <w:r w:rsidR="002D4E79" w:rsidRPr="00377D9B">
        <w:rPr>
          <w:rFonts w:ascii="Arial" w:hAnsi="Arial" w:cs="Arial"/>
          <w:b/>
          <w:bCs/>
          <w:i/>
          <w:sz w:val="28"/>
          <w:szCs w:val="28"/>
        </w:rPr>
        <w:t>*</w:t>
      </w:r>
      <w:r w:rsidRPr="00377D9B">
        <w:rPr>
          <w:rFonts w:ascii="Arial" w:hAnsi="Arial" w:cs="Arial"/>
          <w:b/>
          <w:bCs/>
          <w:i/>
          <w:sz w:val="28"/>
          <w:szCs w:val="28"/>
        </w:rPr>
        <w:t xml:space="preserve">Please plan travel </w:t>
      </w:r>
      <w:r w:rsidR="002D4E79" w:rsidRPr="00377D9B">
        <w:rPr>
          <w:rFonts w:ascii="Arial" w:hAnsi="Arial" w:cs="Arial"/>
          <w:b/>
          <w:bCs/>
          <w:i/>
          <w:sz w:val="28"/>
          <w:szCs w:val="28"/>
        </w:rPr>
        <w:t xml:space="preserve">accordingly </w:t>
      </w:r>
      <w:r w:rsidRPr="00377D9B">
        <w:rPr>
          <w:rFonts w:ascii="Arial" w:hAnsi="Arial" w:cs="Arial"/>
          <w:b/>
          <w:bCs/>
          <w:i/>
          <w:sz w:val="28"/>
          <w:szCs w:val="28"/>
        </w:rPr>
        <w:t>to arrive and depart during these times</w:t>
      </w:r>
      <w:r w:rsidR="006A3801" w:rsidRPr="00377D9B">
        <w:rPr>
          <w:rFonts w:ascii="Arial" w:hAnsi="Arial" w:cs="Arial"/>
          <w:b/>
          <w:bCs/>
          <w:i/>
          <w:sz w:val="28"/>
          <w:szCs w:val="28"/>
        </w:rPr>
        <w:t>.</w:t>
      </w:r>
    </w:p>
    <w:p w14:paraId="04E9A31B" w14:textId="77777777" w:rsidR="00DC0881" w:rsidRPr="002612DC" w:rsidRDefault="00DC0881" w:rsidP="001879DC">
      <w:pPr>
        <w:jc w:val="both"/>
        <w:rPr>
          <w:rFonts w:ascii="Arial" w:hAnsi="Arial" w:cs="Arial"/>
          <w:sz w:val="20"/>
        </w:rPr>
      </w:pPr>
    </w:p>
    <w:p w14:paraId="1222FC22" w14:textId="716B3E64" w:rsidR="00DC0881" w:rsidRPr="002612DC" w:rsidRDefault="00DC0881" w:rsidP="001879DC">
      <w:pPr>
        <w:jc w:val="both"/>
        <w:rPr>
          <w:rFonts w:ascii="Arial" w:hAnsi="Arial" w:cs="Arial"/>
          <w:sz w:val="20"/>
        </w:rPr>
      </w:pPr>
      <w:r w:rsidRPr="0008798A">
        <w:rPr>
          <w:rFonts w:ascii="Arial" w:hAnsi="Arial" w:cs="Arial"/>
          <w:b/>
          <w:bCs/>
          <w:sz w:val="20"/>
        </w:rPr>
        <w:t>PARENTS:</w:t>
      </w:r>
      <w:r w:rsidRPr="002612DC">
        <w:rPr>
          <w:rFonts w:ascii="Arial" w:hAnsi="Arial" w:cs="Arial"/>
          <w:sz w:val="20"/>
        </w:rPr>
        <w:t xml:space="preserve"> Please fill out</w:t>
      </w:r>
      <w:r w:rsidR="00CC6F42">
        <w:rPr>
          <w:rFonts w:ascii="Arial" w:hAnsi="Arial" w:cs="Arial"/>
          <w:sz w:val="20"/>
        </w:rPr>
        <w:t xml:space="preserve">, </w:t>
      </w:r>
      <w:r w:rsidRPr="002612DC">
        <w:rPr>
          <w:rFonts w:ascii="Arial" w:hAnsi="Arial" w:cs="Arial"/>
          <w:sz w:val="20"/>
        </w:rPr>
        <w:t>sign</w:t>
      </w:r>
      <w:r w:rsidR="00CC6F42">
        <w:rPr>
          <w:rFonts w:ascii="Arial" w:hAnsi="Arial" w:cs="Arial"/>
          <w:sz w:val="20"/>
        </w:rPr>
        <w:t>,</w:t>
      </w:r>
      <w:r w:rsidRPr="002612DC">
        <w:rPr>
          <w:rFonts w:ascii="Arial" w:hAnsi="Arial" w:cs="Arial"/>
          <w:sz w:val="20"/>
        </w:rPr>
        <w:t xml:space="preserve"> and </w:t>
      </w:r>
      <w:r w:rsidR="003979F5">
        <w:rPr>
          <w:rFonts w:ascii="Arial" w:hAnsi="Arial" w:cs="Arial"/>
          <w:sz w:val="20"/>
        </w:rPr>
        <w:t xml:space="preserve">submit </w:t>
      </w:r>
      <w:r w:rsidR="00CC6F42">
        <w:rPr>
          <w:rFonts w:ascii="Arial" w:hAnsi="Arial" w:cs="Arial"/>
          <w:sz w:val="20"/>
        </w:rPr>
        <w:t>this</w:t>
      </w:r>
      <w:r w:rsidR="00CC6F42" w:rsidRPr="002612DC">
        <w:rPr>
          <w:rFonts w:ascii="Arial" w:hAnsi="Arial" w:cs="Arial"/>
          <w:sz w:val="20"/>
        </w:rPr>
        <w:t xml:space="preserve"> form </w:t>
      </w:r>
      <w:r w:rsidR="003979F5" w:rsidRPr="003979F5">
        <w:rPr>
          <w:rFonts w:ascii="Arial" w:hAnsi="Arial" w:cs="Arial"/>
          <w:sz w:val="20"/>
        </w:rPr>
        <w:t>by uploading</w:t>
      </w:r>
      <w:r w:rsidR="003979F5" w:rsidRPr="002612DC">
        <w:rPr>
          <w:rFonts w:ascii="Arial" w:hAnsi="Arial" w:cs="Arial"/>
          <w:b/>
          <w:bCs/>
          <w:sz w:val="20"/>
        </w:rPr>
        <w:t xml:space="preserve"> </w:t>
      </w:r>
      <w:hyperlink r:id="rId7" w:history="1">
        <w:r w:rsidR="003979F5" w:rsidRPr="003979F5">
          <w:rPr>
            <w:rStyle w:val="Hyperlink"/>
            <w:rFonts w:ascii="Arial" w:hAnsi="Arial" w:cs="Arial"/>
            <w:b/>
            <w:bCs/>
            <w:color w:val="FF0000"/>
            <w:sz w:val="20"/>
          </w:rPr>
          <w:t>here</w:t>
        </w:r>
      </w:hyperlink>
      <w:r w:rsidRPr="002612DC">
        <w:rPr>
          <w:rFonts w:ascii="Arial" w:hAnsi="Arial" w:cs="Arial"/>
          <w:sz w:val="20"/>
        </w:rPr>
        <w:t>.</w:t>
      </w:r>
      <w:r w:rsidR="007914A4" w:rsidRPr="002612DC">
        <w:rPr>
          <w:rFonts w:ascii="Arial" w:hAnsi="Arial" w:cs="Arial"/>
          <w:sz w:val="20"/>
        </w:rPr>
        <w:t xml:space="preserve"> Complete information is required.</w:t>
      </w:r>
    </w:p>
    <w:p w14:paraId="632F561A" w14:textId="77777777" w:rsidR="00DC0881" w:rsidRPr="002612DC" w:rsidRDefault="00DC0881" w:rsidP="001879DC">
      <w:pPr>
        <w:rPr>
          <w:rFonts w:ascii="Arial" w:hAnsi="Arial" w:cs="Arial"/>
          <w:sz w:val="20"/>
        </w:rPr>
      </w:pPr>
    </w:p>
    <w:p w14:paraId="2A0714AA" w14:textId="2E6ACB64" w:rsidR="00DC0881" w:rsidRPr="002612DC" w:rsidRDefault="00171765" w:rsidP="001879DC">
      <w:pPr>
        <w:rPr>
          <w:rFonts w:ascii="Arial" w:hAnsi="Arial" w:cs="Arial"/>
          <w:sz w:val="20"/>
        </w:rPr>
      </w:pPr>
      <w:r w:rsidRPr="0008798A">
        <w:rPr>
          <w:rFonts w:ascii="Arial" w:hAnsi="Arial" w:cs="Arial"/>
          <w:b/>
          <w:bCs/>
          <w:sz w:val="20"/>
        </w:rPr>
        <w:t xml:space="preserve">Student </w:t>
      </w:r>
      <w:r w:rsidR="00DC0881" w:rsidRPr="0008798A">
        <w:rPr>
          <w:rFonts w:ascii="Arial" w:hAnsi="Arial" w:cs="Arial"/>
          <w:b/>
          <w:bCs/>
          <w:sz w:val="20"/>
        </w:rPr>
        <w:t>Name:</w:t>
      </w:r>
      <w:r w:rsidR="00DC0881"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-1457710487"/>
          <w:placeholder>
            <w:docPart w:val="06BF097C233148BE95BEA873019A393E"/>
          </w:placeholder>
          <w:showingPlcHdr/>
          <w15:color w:val="FFFF00"/>
          <w:text/>
        </w:sdtPr>
        <w:sdtEndPr/>
        <w:sdtContent>
          <w:r w:rsidR="002257E9" w:rsidRPr="002257E9">
            <w:rPr>
              <w:rFonts w:ascii="Arial" w:hAnsi="Arial" w:cs="Arial"/>
              <w:sz w:val="20"/>
              <w:highlight w:val="yellow"/>
            </w:rPr>
            <w:t>Type Name</w:t>
          </w:r>
        </w:sdtContent>
      </w:sdt>
    </w:p>
    <w:p w14:paraId="6CB082D7" w14:textId="77777777" w:rsidR="00DC0881" w:rsidRPr="002612DC" w:rsidRDefault="00DC0881" w:rsidP="001879DC">
      <w:pPr>
        <w:rPr>
          <w:rFonts w:ascii="Arial" w:hAnsi="Arial" w:cs="Arial"/>
          <w:sz w:val="20"/>
        </w:rPr>
      </w:pPr>
    </w:p>
    <w:p w14:paraId="5E901AF2" w14:textId="77777777" w:rsidR="001879DC" w:rsidRDefault="001879DC" w:rsidP="001879DC">
      <w:pPr>
        <w:rPr>
          <w:rFonts w:ascii="Arial" w:hAnsi="Arial" w:cs="Arial"/>
          <w:b/>
          <w:bCs/>
          <w:sz w:val="20"/>
        </w:rPr>
      </w:pPr>
    </w:p>
    <w:p w14:paraId="620FAE60" w14:textId="1A2414D3" w:rsidR="001879DC" w:rsidRPr="00377D9B" w:rsidRDefault="001879DC" w:rsidP="001879DC">
      <w:pPr>
        <w:rPr>
          <w:rFonts w:ascii="Arial" w:hAnsi="Arial" w:cs="Arial"/>
          <w:b/>
          <w:sz w:val="28"/>
          <w:szCs w:val="28"/>
          <w:u w:val="single"/>
        </w:rPr>
      </w:pPr>
      <w:r w:rsidRPr="00377D9B">
        <w:rPr>
          <w:rFonts w:ascii="Arial" w:hAnsi="Arial" w:cs="Arial"/>
          <w:b/>
          <w:sz w:val="28"/>
          <w:szCs w:val="28"/>
          <w:u w:val="single"/>
        </w:rPr>
        <w:t>ARRIVAL AT SKIDMORE ON MONDAY, JULY 1, 2024</w:t>
      </w:r>
    </w:p>
    <w:p w14:paraId="4B6ECED0" w14:textId="7500EDE8" w:rsidR="001879DC" w:rsidRDefault="001879DC" w:rsidP="001879DC">
      <w:pPr>
        <w:rPr>
          <w:rFonts w:ascii="Arial" w:hAnsi="Arial" w:cs="Arial"/>
          <w:b/>
          <w:sz w:val="20"/>
          <w:u w:val="single"/>
        </w:rPr>
      </w:pPr>
    </w:p>
    <w:p w14:paraId="435C0249" w14:textId="1F2C1203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>MODE OF TRANSPORTATION</w:t>
      </w:r>
      <w:r w:rsidR="00CA1004" w:rsidRPr="002612DC">
        <w:rPr>
          <w:rFonts w:ascii="Arial" w:hAnsi="Arial" w:cs="Arial"/>
          <w:b/>
          <w:sz w:val="20"/>
          <w:u w:val="single"/>
        </w:rPr>
        <w:t xml:space="preserve"> </w:t>
      </w:r>
      <w:r w:rsidR="00CA1004" w:rsidRPr="002612DC">
        <w:rPr>
          <w:rFonts w:ascii="Arial" w:hAnsi="Arial" w:cs="Arial"/>
          <w:b/>
          <w:sz w:val="20"/>
        </w:rPr>
        <w:t xml:space="preserve">(select </w:t>
      </w:r>
      <w:r w:rsidR="00CA1004" w:rsidRPr="002612DC">
        <w:rPr>
          <w:rFonts w:ascii="Arial" w:hAnsi="Arial" w:cs="Arial"/>
          <w:b/>
          <w:sz w:val="20"/>
          <w:u w:val="single"/>
        </w:rPr>
        <w:t>all</w:t>
      </w:r>
      <w:r w:rsidR="00CA1004" w:rsidRPr="002612DC">
        <w:rPr>
          <w:rFonts w:ascii="Arial" w:hAnsi="Arial" w:cs="Arial"/>
          <w:b/>
          <w:sz w:val="20"/>
        </w:rPr>
        <w:t xml:space="preserve"> that apply</w:t>
      </w:r>
      <w:r w:rsidR="00CA1004" w:rsidRPr="002612DC">
        <w:rPr>
          <w:rFonts w:ascii="Arial" w:hAnsi="Arial" w:cs="Arial"/>
          <w:b/>
          <w:sz w:val="20"/>
          <w:u w:val="single"/>
        </w:rPr>
        <w:t>)</w:t>
      </w:r>
      <w:r w:rsidRPr="002612DC">
        <w:rPr>
          <w:rFonts w:ascii="Arial" w:hAnsi="Arial" w:cs="Arial"/>
          <w:sz w:val="20"/>
        </w:rPr>
        <w:t xml:space="preserve">:    </w:t>
      </w:r>
      <w:sdt>
        <w:sdtPr>
          <w:rPr>
            <w:rFonts w:ascii="Arial" w:hAnsi="Arial" w:cs="Arial"/>
            <w:b/>
            <w:sz w:val="20"/>
          </w:rPr>
          <w:id w:val="1213772487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76A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Car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-230705786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76A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Air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1204054926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AA6" w:rsidRPr="002612DC">
            <w:rPr>
              <w:rFonts w:ascii="Segoe UI Symbol" w:eastAsia="MS Gothic" w:hAnsi="Segoe UI Symbol" w:cs="Segoe UI Symbol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Bus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-1880537654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979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Trai</w:t>
      </w:r>
      <w:r w:rsidR="00171765" w:rsidRPr="002612DC">
        <w:rPr>
          <w:rFonts w:ascii="Arial" w:hAnsi="Arial" w:cs="Arial"/>
          <w:b/>
          <w:sz w:val="20"/>
          <w:highlight w:val="yellow"/>
        </w:rPr>
        <w:t>n</w:t>
      </w:r>
      <w:r w:rsidRPr="002612DC">
        <w:rPr>
          <w:rFonts w:ascii="Arial" w:hAnsi="Arial" w:cs="Arial"/>
          <w:sz w:val="20"/>
        </w:rPr>
        <w:t xml:space="preserve">  </w:t>
      </w:r>
      <w:sdt>
        <w:sdtPr>
          <w:rPr>
            <w:rFonts w:ascii="Arial" w:hAnsi="Arial" w:cs="Arial"/>
            <w:b/>
            <w:sz w:val="20"/>
          </w:rPr>
          <w:id w:val="-1617817729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1AA6" w:rsidRPr="002612DC">
            <w:rPr>
              <w:rFonts w:ascii="Segoe UI Symbol" w:eastAsia="MS Gothic" w:hAnsi="Segoe UI Symbol" w:cs="Segoe UI Symbol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="009870D6" w:rsidRPr="002612DC">
        <w:rPr>
          <w:rFonts w:ascii="Arial" w:hAnsi="Arial" w:cs="Arial"/>
          <w:b/>
          <w:sz w:val="20"/>
          <w:highlight w:val="yellow"/>
        </w:rPr>
        <w:t>Other</w:t>
      </w:r>
      <w:r w:rsidR="009870D6">
        <w:rPr>
          <w:rFonts w:ascii="Arial" w:hAnsi="Arial" w:cs="Arial"/>
          <w:b/>
          <w:sz w:val="20"/>
          <w:highlight w:val="yellow"/>
        </w:rPr>
        <w:t>:</w:t>
      </w:r>
      <w:r w:rsidR="009870D6" w:rsidRPr="002612DC">
        <w:rPr>
          <w:rFonts w:ascii="Arial" w:hAnsi="Arial" w:cs="Arial"/>
          <w:sz w:val="20"/>
          <w:highlight w:val="yellow"/>
        </w:rPr>
        <w:t xml:space="preserve"> </w:t>
      </w:r>
      <w:r w:rsidR="009870D6"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1156580394"/>
          <w:placeholder>
            <w:docPart w:val="EF8B8157C9F648358B126DB88AC26989"/>
          </w:placeholder>
          <w15:color w:val="FFFF00"/>
          <w:text/>
        </w:sdtPr>
        <w:sdtEndPr/>
        <w:sdtContent>
          <w:r w:rsidR="009870D6" w:rsidRPr="002612DC">
            <w:rPr>
              <w:rFonts w:ascii="Arial" w:hAnsi="Arial" w:cs="Arial"/>
              <w:sz w:val="20"/>
              <w:highlight w:val="yellow"/>
            </w:rPr>
            <w:t>Please Specify</w:t>
          </w:r>
        </w:sdtContent>
      </w:sdt>
    </w:p>
    <w:p w14:paraId="26109E02" w14:textId="77777777" w:rsidR="00DC0881" w:rsidRPr="002612DC" w:rsidRDefault="00DC0881" w:rsidP="001879DC">
      <w:pPr>
        <w:rPr>
          <w:rFonts w:ascii="Arial" w:hAnsi="Arial" w:cs="Arial"/>
          <w:b/>
          <w:sz w:val="20"/>
          <w:u w:val="single"/>
        </w:rPr>
      </w:pPr>
    </w:p>
    <w:p w14:paraId="668A76FC" w14:textId="11DBB72E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>Car</w:t>
      </w:r>
      <w:r w:rsidRPr="002612DC">
        <w:rPr>
          <w:rFonts w:ascii="Arial" w:hAnsi="Arial" w:cs="Arial"/>
          <w:sz w:val="20"/>
        </w:rPr>
        <w:t xml:space="preserve"> </w:t>
      </w:r>
      <w:r w:rsidR="00B84F3A" w:rsidRPr="002612DC">
        <w:rPr>
          <w:rFonts w:ascii="Arial" w:hAnsi="Arial" w:cs="Arial"/>
          <w:b/>
          <w:sz w:val="20"/>
        </w:rPr>
        <w:t>Arrival</w:t>
      </w:r>
      <w:r w:rsidR="00B84F3A" w:rsidRPr="002612DC">
        <w:rPr>
          <w:rFonts w:ascii="Arial" w:hAnsi="Arial" w:cs="Arial"/>
          <w:sz w:val="20"/>
        </w:rPr>
        <w:t xml:space="preserve"> </w:t>
      </w:r>
      <w:r w:rsidR="00B84F3A" w:rsidRPr="002612DC">
        <w:rPr>
          <w:rFonts w:ascii="Arial" w:hAnsi="Arial" w:cs="Arial"/>
          <w:b/>
          <w:bCs/>
          <w:sz w:val="20"/>
        </w:rPr>
        <w:t>Time</w:t>
      </w:r>
      <w:r w:rsidR="00DB4F67" w:rsidRPr="002612DC">
        <w:rPr>
          <w:rFonts w:ascii="Arial" w:hAnsi="Arial" w:cs="Arial"/>
          <w:b/>
          <w:bCs/>
          <w:sz w:val="20"/>
        </w:rPr>
        <w:t>:</w:t>
      </w:r>
      <w:r w:rsidR="00DB4F67"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1382757362"/>
          <w:placeholder>
            <w:docPart w:val="E5F01233EBFE494EA96F14139486A0A8"/>
          </w:placeholder>
          <w15:color w:val="FFFF00"/>
          <w:text/>
        </w:sdtPr>
        <w:sdtEndPr/>
        <w:sdtContent>
          <w:r w:rsidR="00DB4F67" w:rsidRPr="002612DC">
            <w:rPr>
              <w:rFonts w:ascii="Arial" w:hAnsi="Arial" w:cs="Arial"/>
              <w:sz w:val="20"/>
              <w:highlight w:val="yellow"/>
            </w:rPr>
            <w:t>Enter Time</w:t>
          </w:r>
        </w:sdtContent>
      </w:sdt>
      <w:r w:rsidR="00DB4F67" w:rsidRPr="002612DC">
        <w:rPr>
          <w:rFonts w:ascii="Arial" w:hAnsi="Arial" w:cs="Arial"/>
          <w:sz w:val="20"/>
          <w:highlight w:val="yellow"/>
        </w:rPr>
        <w:t xml:space="preserve"> </w:t>
      </w:r>
    </w:p>
    <w:p w14:paraId="69038D97" w14:textId="77777777" w:rsidR="0026015C" w:rsidRPr="002612DC" w:rsidRDefault="0026015C" w:rsidP="001879DC">
      <w:pPr>
        <w:rPr>
          <w:rFonts w:ascii="Arial" w:hAnsi="Arial" w:cs="Arial"/>
          <w:b/>
          <w:sz w:val="20"/>
          <w:u w:val="single"/>
        </w:rPr>
      </w:pPr>
    </w:p>
    <w:p w14:paraId="485BD736" w14:textId="77777777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>Airline / Bus Co.</w:t>
      </w:r>
      <w:r w:rsidR="00627D31" w:rsidRPr="002612DC">
        <w:rPr>
          <w:rFonts w:ascii="Arial" w:hAnsi="Arial" w:cs="Arial"/>
          <w:b/>
          <w:sz w:val="20"/>
          <w:u w:val="single"/>
        </w:rPr>
        <w:t xml:space="preserve"> </w:t>
      </w:r>
      <w:r w:rsidRPr="002612DC">
        <w:rPr>
          <w:rFonts w:ascii="Arial" w:hAnsi="Arial" w:cs="Arial"/>
          <w:b/>
          <w:sz w:val="20"/>
          <w:u w:val="single"/>
        </w:rPr>
        <w:t>/</w:t>
      </w:r>
      <w:r w:rsidR="00627D31" w:rsidRPr="002612DC">
        <w:rPr>
          <w:rFonts w:ascii="Arial" w:hAnsi="Arial" w:cs="Arial"/>
          <w:b/>
          <w:sz w:val="20"/>
          <w:u w:val="single"/>
        </w:rPr>
        <w:t xml:space="preserve"> </w:t>
      </w:r>
      <w:r w:rsidRPr="002612DC">
        <w:rPr>
          <w:rFonts w:ascii="Arial" w:hAnsi="Arial" w:cs="Arial"/>
          <w:b/>
          <w:sz w:val="20"/>
          <w:u w:val="single"/>
        </w:rPr>
        <w:t>Train Co.  Name</w:t>
      </w:r>
      <w:r w:rsidRPr="002612DC">
        <w:rPr>
          <w:rFonts w:ascii="Arial" w:hAnsi="Arial" w:cs="Arial"/>
          <w:sz w:val="20"/>
        </w:rPr>
        <w:t xml:space="preserve">: </w:t>
      </w:r>
      <w:sdt>
        <w:sdtPr>
          <w:rPr>
            <w:rFonts w:ascii="Arial" w:hAnsi="Arial" w:cs="Arial"/>
            <w:sz w:val="20"/>
            <w:highlight w:val="yellow"/>
          </w:rPr>
          <w:id w:val="1030067092"/>
          <w:placeholder>
            <w:docPart w:val="CDD983D81E584CD5BA384D7627C9B7C2"/>
          </w:placeholder>
          <w15:color w:val="FFFF00"/>
          <w:text/>
        </w:sdtPr>
        <w:sdtEndPr/>
        <w:sdtContent>
          <w:r w:rsidR="00D91AA6" w:rsidRPr="002612DC">
            <w:rPr>
              <w:rFonts w:ascii="Arial" w:hAnsi="Arial" w:cs="Arial"/>
              <w:sz w:val="20"/>
              <w:highlight w:val="yellow"/>
            </w:rPr>
            <w:t>Enter Name of Company</w:t>
          </w:r>
        </w:sdtContent>
      </w:sdt>
      <w:r w:rsidR="0026015C" w:rsidRPr="002612DC">
        <w:rPr>
          <w:rFonts w:ascii="Arial" w:hAnsi="Arial" w:cs="Arial"/>
          <w:sz w:val="20"/>
        </w:rPr>
        <w:t xml:space="preserve"> </w:t>
      </w:r>
    </w:p>
    <w:p w14:paraId="065C080A" w14:textId="77777777" w:rsidR="00DC0881" w:rsidRPr="002612DC" w:rsidRDefault="00DC0881" w:rsidP="001879DC">
      <w:pPr>
        <w:rPr>
          <w:rFonts w:ascii="Arial" w:hAnsi="Arial" w:cs="Arial"/>
          <w:sz w:val="20"/>
        </w:rPr>
      </w:pPr>
    </w:p>
    <w:p w14:paraId="13AD1DCF" w14:textId="77777777" w:rsidR="00DC0881" w:rsidRPr="002612DC" w:rsidRDefault="00DC0881" w:rsidP="001879DC">
      <w:pPr>
        <w:rPr>
          <w:rFonts w:ascii="Arial" w:hAnsi="Arial" w:cs="Arial"/>
          <w:sz w:val="20"/>
          <w:u w:val="single"/>
        </w:rPr>
      </w:pPr>
      <w:r w:rsidRPr="002612DC">
        <w:rPr>
          <w:rFonts w:ascii="Arial" w:hAnsi="Arial" w:cs="Arial"/>
          <w:sz w:val="20"/>
        </w:rPr>
        <w:t xml:space="preserve">Flight / Trip Number: </w:t>
      </w:r>
      <w:sdt>
        <w:sdtPr>
          <w:rPr>
            <w:rFonts w:ascii="Arial" w:hAnsi="Arial" w:cs="Arial"/>
            <w:sz w:val="20"/>
            <w:highlight w:val="yellow"/>
          </w:rPr>
          <w:id w:val="962932098"/>
          <w:placeholder>
            <w:docPart w:val="48D538AA8B714BB59AAEB87D26516227"/>
          </w:placeholder>
          <w15:color w:val="FFFF00"/>
          <w:text/>
        </w:sdtPr>
        <w:sdtEndPr/>
        <w:sdtContent>
          <w:r w:rsidR="003C5723" w:rsidRPr="002612DC">
            <w:rPr>
              <w:rFonts w:ascii="Arial" w:hAnsi="Arial" w:cs="Arial"/>
              <w:sz w:val="20"/>
              <w:highlight w:val="yellow"/>
            </w:rPr>
            <w:t>Type Number</w:t>
          </w:r>
        </w:sdtContent>
      </w:sdt>
      <w:r w:rsidR="00CA1004" w:rsidRPr="002612DC">
        <w:rPr>
          <w:rFonts w:ascii="Arial" w:hAnsi="Arial" w:cs="Arial"/>
          <w:sz w:val="20"/>
        </w:rPr>
        <w:t xml:space="preserve">           </w:t>
      </w:r>
      <w:r w:rsidRPr="002612DC">
        <w:rPr>
          <w:rFonts w:ascii="Arial" w:hAnsi="Arial" w:cs="Arial"/>
          <w:b/>
          <w:sz w:val="20"/>
        </w:rPr>
        <w:t>Arrival</w:t>
      </w:r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bCs/>
          <w:sz w:val="20"/>
        </w:rPr>
        <w:t>Time:</w:t>
      </w:r>
      <w:r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749162200"/>
          <w:placeholder>
            <w:docPart w:val="FB1ED20B8BFD420E937EE0B134DF5334"/>
          </w:placeholder>
          <w15:color w:val="FFFF00"/>
          <w:text/>
        </w:sdtPr>
        <w:sdtEndPr/>
        <w:sdtContent>
          <w:r w:rsidR="00B84F3A" w:rsidRPr="002612DC">
            <w:rPr>
              <w:rFonts w:ascii="Arial" w:hAnsi="Arial" w:cs="Arial"/>
              <w:sz w:val="20"/>
              <w:highlight w:val="yellow"/>
            </w:rPr>
            <w:t>Enter Time</w:t>
          </w:r>
        </w:sdtContent>
      </w:sdt>
    </w:p>
    <w:p w14:paraId="735D4E2F" w14:textId="77777777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ab/>
      </w:r>
    </w:p>
    <w:p w14:paraId="5D8D65EC" w14:textId="77777777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 xml:space="preserve">Connecting Flight info if applicable: </w:t>
      </w:r>
      <w:sdt>
        <w:sdtPr>
          <w:rPr>
            <w:rFonts w:ascii="Arial" w:hAnsi="Arial" w:cs="Arial"/>
            <w:sz w:val="20"/>
            <w:highlight w:val="yellow"/>
          </w:rPr>
          <w:id w:val="-94629525"/>
          <w:placeholder>
            <w:docPart w:val="89D2BBC7393D45EAA24F2B7424FF7B3A"/>
          </w:placeholder>
          <w:showingPlcHdr/>
          <w15:color w:val="FFFF00"/>
        </w:sdtPr>
        <w:sdtEndPr/>
        <w:sdtContent>
          <w:r w:rsidR="00CA1004"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sdtContent>
      </w:sdt>
    </w:p>
    <w:p w14:paraId="148BEA86" w14:textId="77777777" w:rsidR="00DC0881" w:rsidRPr="002612DC" w:rsidRDefault="00DC0881" w:rsidP="001879DC">
      <w:pPr>
        <w:rPr>
          <w:rFonts w:ascii="Arial" w:hAnsi="Arial" w:cs="Arial"/>
          <w:sz w:val="20"/>
        </w:rPr>
      </w:pPr>
    </w:p>
    <w:p w14:paraId="56B0DDB6" w14:textId="7034D478" w:rsidR="00DC0881" w:rsidRPr="002612DC" w:rsidRDefault="00DC0881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>Final ARRIVAL Destination and time:</w:t>
      </w:r>
      <w:r w:rsidR="00DB4F67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-1918472127"/>
          <w:placeholder>
            <w:docPart w:val="64584EA1125D4473A3942E7570782F22"/>
          </w:placeholder>
          <w:showingPlcHdr/>
          <w15:color w:val="FFFF00"/>
          <w:text/>
        </w:sdtPr>
        <w:sdtEndPr/>
        <w:sdtContent>
          <w:r w:rsidR="00CA1004"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sdtContent>
      </w:sdt>
    </w:p>
    <w:p w14:paraId="5A367073" w14:textId="77777777" w:rsidR="00214E45" w:rsidRPr="002612DC" w:rsidRDefault="00214E45" w:rsidP="001879DC">
      <w:pPr>
        <w:rPr>
          <w:rFonts w:ascii="Arial" w:hAnsi="Arial" w:cs="Arial"/>
          <w:b/>
          <w:sz w:val="20"/>
          <w:u w:val="single"/>
        </w:rPr>
      </w:pPr>
    </w:p>
    <w:p w14:paraId="7584C3BD" w14:textId="573F4694" w:rsidR="00171765" w:rsidRPr="00377D9B" w:rsidRDefault="002F7347" w:rsidP="001879DC">
      <w:pPr>
        <w:pStyle w:val="BodyText"/>
        <w:jc w:val="left"/>
        <w:rPr>
          <w:b/>
          <w:color w:val="365F91" w:themeColor="accent1" w:themeShade="BF"/>
          <w:bdr w:val="none" w:sz="0" w:space="0" w:color="auto" w:frame="1"/>
          <w:shd w:val="clear" w:color="auto" w:fill="FFFFFF"/>
        </w:rPr>
      </w:pPr>
      <w:r w:rsidRPr="002612DC">
        <w:rPr>
          <w:color w:val="000000"/>
          <w:bdr w:val="none" w:sz="0" w:space="0" w:color="auto" w:frame="1"/>
          <w:shd w:val="clear" w:color="auto" w:fill="FFFFFF"/>
        </w:rPr>
        <w:t>The director and staff will make every effort to arrange for transportation of students from the </w:t>
      </w:r>
      <w:r w:rsidRPr="002612DC">
        <w:rPr>
          <w:color w:val="000000"/>
          <w:u w:val="single"/>
          <w:bdr w:val="none" w:sz="0" w:space="0" w:color="auto" w:frame="1"/>
          <w:shd w:val="clear" w:color="auto" w:fill="FFFFFF"/>
        </w:rPr>
        <w:t>Albany, NY airport</w:t>
      </w:r>
      <w:r w:rsidRPr="002612DC">
        <w:rPr>
          <w:color w:val="000000"/>
          <w:bdr w:val="none" w:sz="0" w:space="0" w:color="auto" w:frame="1"/>
          <w:shd w:val="clear" w:color="auto" w:fill="FFFFFF"/>
        </w:rPr>
        <w:t> or </w:t>
      </w:r>
      <w:r w:rsidRPr="002612DC">
        <w:rPr>
          <w:color w:val="000000"/>
          <w:u w:val="single"/>
          <w:bdr w:val="none" w:sz="0" w:space="0" w:color="auto" w:frame="1"/>
          <w:shd w:val="clear" w:color="auto" w:fill="FFFFFF"/>
        </w:rPr>
        <w:t>Saratoga Springs</w:t>
      </w:r>
      <w:r w:rsidR="006533B4">
        <w:rPr>
          <w:color w:val="000000"/>
          <w:u w:val="single"/>
          <w:bdr w:val="none" w:sz="0" w:space="0" w:color="auto" w:frame="1"/>
          <w:shd w:val="clear" w:color="auto" w:fill="FFFFFF"/>
        </w:rPr>
        <w:t>, NY</w:t>
      </w:r>
      <w:r w:rsidRPr="002612DC">
        <w:rPr>
          <w:color w:val="000000"/>
          <w:u w:val="single"/>
          <w:bdr w:val="none" w:sz="0" w:space="0" w:color="auto" w:frame="1"/>
          <w:shd w:val="clear" w:color="auto" w:fill="FFFFFF"/>
        </w:rPr>
        <w:t xml:space="preserve"> bus/train station</w:t>
      </w:r>
      <w:r w:rsidRPr="002612DC">
        <w:rPr>
          <w:color w:val="000000"/>
          <w:bdr w:val="none" w:sz="0" w:space="0" w:color="auto" w:frame="1"/>
          <w:shd w:val="clear" w:color="auto" w:fill="FFFFFF"/>
        </w:rPr>
        <w:t> to campus</w:t>
      </w:r>
      <w:r w:rsidRPr="00377D9B">
        <w:rPr>
          <w:b/>
          <w:color w:val="365F91" w:themeColor="accent1" w:themeShade="BF"/>
          <w:bdr w:val="none" w:sz="0" w:space="0" w:color="auto" w:frame="1"/>
          <w:shd w:val="clear" w:color="auto" w:fill="FFFFFF"/>
        </w:rPr>
        <w:t xml:space="preserve">. Please plan to </w:t>
      </w:r>
      <w:r w:rsidRPr="00377D9B">
        <w:rPr>
          <w:b/>
          <w:color w:val="365F91" w:themeColor="accent1" w:themeShade="BF"/>
          <w:bdr w:val="none" w:sz="0" w:space="0" w:color="auto" w:frame="1"/>
        </w:rPr>
        <w:t>arrive before 4</w:t>
      </w:r>
      <w:r w:rsidR="0075714E" w:rsidRPr="00377D9B">
        <w:rPr>
          <w:b/>
          <w:color w:val="365F91" w:themeColor="accent1" w:themeShade="BF"/>
          <w:bdr w:val="none" w:sz="0" w:space="0" w:color="auto" w:frame="1"/>
        </w:rPr>
        <w:t>:00</w:t>
      </w:r>
      <w:r w:rsidRPr="00377D9B">
        <w:rPr>
          <w:b/>
          <w:color w:val="365F91" w:themeColor="accent1" w:themeShade="BF"/>
          <w:bdr w:val="none" w:sz="0" w:space="0" w:color="auto" w:frame="1"/>
          <w:shd w:val="clear" w:color="auto" w:fill="FFFFFF"/>
        </w:rPr>
        <w:t xml:space="preserve"> p.m. </w:t>
      </w:r>
      <w:r w:rsidRPr="00377D9B">
        <w:rPr>
          <w:b/>
          <w:color w:val="365F91" w:themeColor="accent1" w:themeShade="BF"/>
          <w:bdr w:val="none" w:sz="0" w:space="0" w:color="auto" w:frame="1"/>
        </w:rPr>
        <w:t>on Monday, July 1</w:t>
      </w:r>
      <w:r w:rsidRPr="00377D9B">
        <w:rPr>
          <w:b/>
          <w:color w:val="365F91" w:themeColor="accent1" w:themeShade="BF"/>
          <w:bdr w:val="none" w:sz="0" w:space="0" w:color="auto" w:frame="1"/>
          <w:shd w:val="clear" w:color="auto" w:fill="FFFFFF"/>
        </w:rPr>
        <w:t xml:space="preserve">, in order to be met by program staff. Transportation to the Albany airport or Saratoga Springs bus/train </w:t>
      </w:r>
      <w:r w:rsidRPr="00377D9B">
        <w:rPr>
          <w:b/>
          <w:color w:val="365F91" w:themeColor="accent1" w:themeShade="BF"/>
          <w:bdr w:val="none" w:sz="0" w:space="0" w:color="auto" w:frame="1"/>
        </w:rPr>
        <w:t>station may</w:t>
      </w:r>
      <w:r w:rsidRPr="00377D9B">
        <w:rPr>
          <w:b/>
          <w:color w:val="365F91" w:themeColor="accent1" w:themeShade="BF"/>
          <w:bdr w:val="none" w:sz="0" w:space="0" w:color="auto" w:frame="1"/>
          <w:shd w:val="clear" w:color="auto" w:fill="FFFFFF"/>
        </w:rPr>
        <w:t> also be provided on your return home on Saturday</w:t>
      </w:r>
      <w:r w:rsidRPr="00377D9B">
        <w:rPr>
          <w:b/>
          <w:color w:val="365F91" w:themeColor="accent1" w:themeShade="BF"/>
          <w:bdr w:val="none" w:sz="0" w:space="0" w:color="auto" w:frame="1"/>
        </w:rPr>
        <w:t xml:space="preserve">, August 3, with </w:t>
      </w:r>
      <w:r w:rsidR="00281B21" w:rsidRPr="00377D9B">
        <w:rPr>
          <w:b/>
          <w:color w:val="365F91" w:themeColor="accent1" w:themeShade="BF"/>
          <w:bdr w:val="none" w:sz="0" w:space="0" w:color="auto" w:frame="1"/>
        </w:rPr>
        <w:t xml:space="preserve">campus </w:t>
      </w:r>
      <w:r w:rsidRPr="00377D9B">
        <w:rPr>
          <w:b/>
          <w:color w:val="365F91" w:themeColor="accent1" w:themeShade="BF"/>
          <w:bdr w:val="none" w:sz="0" w:space="0" w:color="auto" w:frame="1"/>
        </w:rPr>
        <w:t>departure by 11</w:t>
      </w:r>
      <w:r w:rsidR="0075714E" w:rsidRPr="00377D9B">
        <w:rPr>
          <w:b/>
          <w:color w:val="365F91" w:themeColor="accent1" w:themeShade="BF"/>
          <w:bdr w:val="none" w:sz="0" w:space="0" w:color="auto" w:frame="1"/>
        </w:rPr>
        <w:t>:00</w:t>
      </w:r>
      <w:r w:rsidRPr="00377D9B">
        <w:rPr>
          <w:b/>
          <w:color w:val="365F91" w:themeColor="accent1" w:themeShade="BF"/>
          <w:bdr w:val="none" w:sz="0" w:space="0" w:color="auto" w:frame="1"/>
        </w:rPr>
        <w:t xml:space="preserve"> a.m.</w:t>
      </w:r>
      <w:r w:rsidRPr="00377D9B">
        <w:rPr>
          <w:b/>
          <w:color w:val="365F91" w:themeColor="accent1" w:themeShade="BF"/>
          <w:bdr w:val="none" w:sz="0" w:space="0" w:color="auto" w:frame="1"/>
          <w:shd w:val="clear" w:color="auto" w:fill="FFFFFF"/>
        </w:rPr>
        <w:t> </w:t>
      </w:r>
    </w:p>
    <w:p w14:paraId="0156334F" w14:textId="77777777" w:rsidR="006E068E" w:rsidRPr="002612DC" w:rsidRDefault="006E068E" w:rsidP="001879DC">
      <w:pPr>
        <w:pStyle w:val="BodyText"/>
        <w:jc w:val="left"/>
      </w:pPr>
    </w:p>
    <w:p w14:paraId="62FB04BC" w14:textId="2CE6B2B1" w:rsidR="00214E45" w:rsidRPr="002612DC" w:rsidRDefault="00171765" w:rsidP="001879DC">
      <w:pPr>
        <w:pStyle w:val="BodyText"/>
        <w:jc w:val="left"/>
        <w:rPr>
          <w:b/>
          <w:i/>
          <w:u w:val="single"/>
        </w:rPr>
      </w:pPr>
      <w:r w:rsidRPr="002612DC">
        <w:rPr>
          <w:b/>
          <w:i/>
        </w:rPr>
        <w:t>*International Students</w:t>
      </w:r>
      <w:r w:rsidR="00B84F3A" w:rsidRPr="002612DC">
        <w:rPr>
          <w:b/>
          <w:i/>
        </w:rPr>
        <w:t xml:space="preserve"> </w:t>
      </w:r>
      <w:r w:rsidR="006533B4" w:rsidRPr="006533B4">
        <w:rPr>
          <w:b/>
          <w:i/>
          <w:u w:val="single"/>
        </w:rPr>
        <w:t>must</w:t>
      </w:r>
      <w:r w:rsidR="00B84F3A" w:rsidRPr="002612DC">
        <w:rPr>
          <w:b/>
          <w:i/>
        </w:rPr>
        <w:t xml:space="preserve"> </w:t>
      </w:r>
      <w:r w:rsidRPr="002612DC">
        <w:rPr>
          <w:b/>
          <w:i/>
        </w:rPr>
        <w:t xml:space="preserve">contact </w:t>
      </w:r>
      <w:r w:rsidR="00654916" w:rsidRPr="002612DC">
        <w:rPr>
          <w:b/>
          <w:i/>
        </w:rPr>
        <w:t>Lilly Routledge</w:t>
      </w:r>
      <w:r w:rsidRPr="002612DC">
        <w:rPr>
          <w:b/>
          <w:i/>
        </w:rPr>
        <w:t xml:space="preserve"> at </w:t>
      </w:r>
      <w:hyperlink r:id="rId8" w:history="1">
        <w:r w:rsidR="00F02936" w:rsidRPr="002612DC">
          <w:rPr>
            <w:rStyle w:val="Hyperlink"/>
            <w:b/>
            <w:i/>
          </w:rPr>
          <w:t>precollege@skidmore.edu</w:t>
        </w:r>
      </w:hyperlink>
      <w:r w:rsidRPr="002612DC">
        <w:rPr>
          <w:b/>
          <w:i/>
        </w:rPr>
        <w:t xml:space="preserve"> before finalizing transportation plans.</w:t>
      </w:r>
      <w:r w:rsidR="008C33BD" w:rsidRPr="002612DC">
        <w:rPr>
          <w:b/>
          <w:i/>
        </w:rPr>
        <w:t xml:space="preserve"> </w:t>
      </w:r>
    </w:p>
    <w:p w14:paraId="2CEBDC30" w14:textId="77777777" w:rsidR="0008798A" w:rsidRDefault="0008798A" w:rsidP="001879DC">
      <w:pPr>
        <w:rPr>
          <w:rFonts w:ascii="Arial" w:hAnsi="Arial" w:cs="Arial"/>
          <w:b/>
          <w:bCs/>
          <w:sz w:val="20"/>
        </w:rPr>
      </w:pPr>
    </w:p>
    <w:p w14:paraId="2175989E" w14:textId="77777777" w:rsidR="002612DC" w:rsidRDefault="002612DC" w:rsidP="001879DC">
      <w:pPr>
        <w:rPr>
          <w:rFonts w:ascii="Arial" w:hAnsi="Arial" w:cs="Arial"/>
          <w:b/>
          <w:sz w:val="20"/>
          <w:u w:val="single"/>
        </w:rPr>
      </w:pPr>
    </w:p>
    <w:p w14:paraId="188DA3D3" w14:textId="1DBD10D8" w:rsidR="00DC0881" w:rsidRPr="00377D9B" w:rsidRDefault="00DC0881" w:rsidP="001879DC">
      <w:pPr>
        <w:rPr>
          <w:rFonts w:ascii="Arial" w:hAnsi="Arial" w:cs="Arial"/>
          <w:b/>
          <w:sz w:val="28"/>
          <w:szCs w:val="28"/>
          <w:u w:val="single"/>
        </w:rPr>
      </w:pPr>
      <w:r w:rsidRPr="00377D9B">
        <w:rPr>
          <w:rFonts w:ascii="Arial" w:hAnsi="Arial" w:cs="Arial"/>
          <w:b/>
          <w:sz w:val="28"/>
          <w:szCs w:val="28"/>
          <w:u w:val="single"/>
        </w:rPr>
        <w:t>DEPARTURE FROM SKIDMORE</w:t>
      </w:r>
      <w:r w:rsidR="00B84F3A" w:rsidRPr="00377D9B">
        <w:rPr>
          <w:rFonts w:ascii="Arial" w:hAnsi="Arial" w:cs="Arial"/>
          <w:b/>
          <w:sz w:val="28"/>
          <w:szCs w:val="28"/>
          <w:u w:val="single"/>
        </w:rPr>
        <w:t xml:space="preserve"> ON SATURDAY, AUGUST 3, 2024</w:t>
      </w:r>
    </w:p>
    <w:p w14:paraId="793C004A" w14:textId="0DE3FE36" w:rsidR="001879DC" w:rsidRDefault="001879DC" w:rsidP="001879DC">
      <w:pPr>
        <w:rPr>
          <w:rFonts w:ascii="Arial" w:hAnsi="Arial" w:cs="Arial"/>
          <w:b/>
          <w:sz w:val="20"/>
          <w:u w:val="single"/>
        </w:rPr>
      </w:pPr>
    </w:p>
    <w:p w14:paraId="5FD6538A" w14:textId="582E7EC4" w:rsidR="001879DC" w:rsidRPr="001879DC" w:rsidRDefault="001879DC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 xml:space="preserve">MODE OF TRANSPORTATION </w:t>
      </w:r>
      <w:r w:rsidRPr="002612DC">
        <w:rPr>
          <w:rFonts w:ascii="Arial" w:hAnsi="Arial" w:cs="Arial"/>
          <w:b/>
          <w:sz w:val="20"/>
        </w:rPr>
        <w:t xml:space="preserve">(select </w:t>
      </w:r>
      <w:r w:rsidRPr="002612DC">
        <w:rPr>
          <w:rFonts w:ascii="Arial" w:hAnsi="Arial" w:cs="Arial"/>
          <w:b/>
          <w:sz w:val="20"/>
          <w:u w:val="single"/>
        </w:rPr>
        <w:t>all</w:t>
      </w:r>
      <w:r w:rsidRPr="002612DC">
        <w:rPr>
          <w:rFonts w:ascii="Arial" w:hAnsi="Arial" w:cs="Arial"/>
          <w:b/>
          <w:sz w:val="20"/>
        </w:rPr>
        <w:t xml:space="preserve"> that apply</w:t>
      </w:r>
      <w:r w:rsidRPr="002612DC">
        <w:rPr>
          <w:rFonts w:ascii="Arial" w:hAnsi="Arial" w:cs="Arial"/>
          <w:b/>
          <w:sz w:val="20"/>
          <w:u w:val="single"/>
        </w:rPr>
        <w:t>)</w:t>
      </w:r>
      <w:r w:rsidRPr="002612DC">
        <w:rPr>
          <w:rFonts w:ascii="Arial" w:hAnsi="Arial" w:cs="Arial"/>
          <w:sz w:val="20"/>
        </w:rPr>
        <w:t xml:space="preserve">:    </w:t>
      </w:r>
      <w:sdt>
        <w:sdtPr>
          <w:rPr>
            <w:rFonts w:ascii="Arial" w:hAnsi="Arial" w:cs="Arial"/>
            <w:b/>
            <w:sz w:val="20"/>
          </w:rPr>
          <w:id w:val="2023666498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76A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Car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1545412494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76A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Air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-355962376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276A">
            <w:rPr>
              <w:rFonts w:ascii="MS Gothic" w:eastAsia="MS Gothic" w:hAnsi="MS Gothic" w:cs="Arial" w:hint="eastAsia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Bus</w:t>
      </w:r>
      <w:r w:rsidRPr="002612DC">
        <w:rPr>
          <w:rFonts w:ascii="Arial" w:hAnsi="Arial" w:cs="Arial"/>
          <w:sz w:val="20"/>
        </w:rPr>
        <w:t xml:space="preserve">   </w:t>
      </w:r>
      <w:sdt>
        <w:sdtPr>
          <w:rPr>
            <w:rFonts w:ascii="Arial" w:hAnsi="Arial" w:cs="Arial"/>
            <w:b/>
            <w:sz w:val="20"/>
          </w:rPr>
          <w:id w:val="-1841148901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612DC">
            <w:rPr>
              <w:rFonts w:ascii="Segoe UI Symbol" w:eastAsia="MS Gothic" w:hAnsi="Segoe UI Symbol" w:cs="Segoe UI Symbol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Train</w:t>
      </w:r>
      <w:r w:rsidRPr="002612DC">
        <w:rPr>
          <w:rFonts w:ascii="Arial" w:hAnsi="Arial" w:cs="Arial"/>
          <w:sz w:val="20"/>
        </w:rPr>
        <w:t xml:space="preserve">  </w:t>
      </w:r>
      <w:sdt>
        <w:sdtPr>
          <w:rPr>
            <w:rFonts w:ascii="Arial" w:hAnsi="Arial" w:cs="Arial"/>
            <w:b/>
            <w:sz w:val="20"/>
          </w:rPr>
          <w:id w:val="188335632"/>
          <w15:color w:val="FFFF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612DC">
            <w:rPr>
              <w:rFonts w:ascii="Segoe UI Symbol" w:eastAsia="MS Gothic" w:hAnsi="Segoe UI Symbol" w:cs="Segoe UI Symbol"/>
              <w:b/>
              <w:sz w:val="20"/>
            </w:rPr>
            <w:t>☐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  <w:highlight w:val="yellow"/>
        </w:rPr>
        <w:t>Other</w:t>
      </w:r>
      <w:r w:rsidR="009870D6">
        <w:rPr>
          <w:rFonts w:ascii="Arial" w:hAnsi="Arial" w:cs="Arial"/>
          <w:b/>
          <w:sz w:val="20"/>
          <w:highlight w:val="yellow"/>
        </w:rPr>
        <w:t>:</w:t>
      </w:r>
      <w:r w:rsidRPr="002612DC">
        <w:rPr>
          <w:rFonts w:ascii="Arial" w:hAnsi="Arial" w:cs="Arial"/>
          <w:sz w:val="20"/>
          <w:highlight w:val="yellow"/>
        </w:rPr>
        <w:t xml:space="preserve"> </w:t>
      </w:r>
      <w:r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-1402827740"/>
          <w:placeholder>
            <w:docPart w:val="E140068B2D31440AB858D67E5D4C4F2C"/>
          </w:placeholder>
          <w15:color w:val="FFFF00"/>
          <w:text/>
        </w:sdtPr>
        <w:sdtEndPr/>
        <w:sdtContent>
          <w:r w:rsidRPr="002612DC">
            <w:rPr>
              <w:rFonts w:ascii="Arial" w:hAnsi="Arial" w:cs="Arial"/>
              <w:sz w:val="20"/>
              <w:highlight w:val="yellow"/>
            </w:rPr>
            <w:t>Please Specify</w:t>
          </w:r>
        </w:sdtContent>
      </w:sdt>
    </w:p>
    <w:p w14:paraId="0CD28409" w14:textId="77777777" w:rsidR="00DC0881" w:rsidRPr="002612DC" w:rsidRDefault="00DC0881" w:rsidP="001879DC">
      <w:pPr>
        <w:rPr>
          <w:rFonts w:ascii="Arial" w:hAnsi="Arial" w:cs="Arial"/>
          <w:b/>
          <w:sz w:val="20"/>
          <w:u w:val="single"/>
        </w:rPr>
      </w:pPr>
    </w:p>
    <w:p w14:paraId="03201175" w14:textId="7B17C72B" w:rsidR="00B84F3A" w:rsidRPr="002612DC" w:rsidRDefault="00B84F3A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>Car</w:t>
      </w:r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sz w:val="20"/>
        </w:rPr>
        <w:t>Arrival</w:t>
      </w:r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bCs/>
          <w:sz w:val="20"/>
        </w:rPr>
        <w:t>Time</w:t>
      </w:r>
      <w:r w:rsidR="00DB4F67" w:rsidRPr="002612DC">
        <w:rPr>
          <w:rFonts w:ascii="Arial" w:hAnsi="Arial" w:cs="Arial"/>
          <w:b/>
          <w:bCs/>
          <w:sz w:val="20"/>
        </w:rPr>
        <w:t>:</w:t>
      </w:r>
      <w:r w:rsidR="00DB4F67"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-812411725"/>
          <w:placeholder>
            <w:docPart w:val="CE3B7C85D8E64238AAC087ECC5E1CA98"/>
          </w:placeholder>
          <w15:color w:val="FFFF00"/>
          <w:text/>
        </w:sdtPr>
        <w:sdtEndPr/>
        <w:sdtContent>
          <w:r w:rsidR="00DB4F67" w:rsidRPr="002612DC">
            <w:rPr>
              <w:rFonts w:ascii="Arial" w:hAnsi="Arial" w:cs="Arial"/>
              <w:sz w:val="20"/>
              <w:highlight w:val="yellow"/>
            </w:rPr>
            <w:t>Enter Time</w:t>
          </w:r>
        </w:sdtContent>
      </w:sdt>
    </w:p>
    <w:p w14:paraId="004A7439" w14:textId="77777777" w:rsidR="00B84F3A" w:rsidRPr="002612DC" w:rsidRDefault="00B84F3A" w:rsidP="001879DC">
      <w:pPr>
        <w:rPr>
          <w:rFonts w:ascii="Arial" w:hAnsi="Arial" w:cs="Arial"/>
          <w:b/>
          <w:sz w:val="20"/>
          <w:u w:val="single"/>
        </w:rPr>
      </w:pPr>
    </w:p>
    <w:p w14:paraId="43596376" w14:textId="77777777" w:rsidR="00B84F3A" w:rsidRPr="002612DC" w:rsidRDefault="00B84F3A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b/>
          <w:sz w:val="20"/>
          <w:u w:val="single"/>
        </w:rPr>
        <w:t>Airline / Bus Co. / Train Co.  Name</w:t>
      </w:r>
      <w:r w:rsidRPr="002612DC">
        <w:rPr>
          <w:rFonts w:ascii="Arial" w:hAnsi="Arial" w:cs="Arial"/>
          <w:sz w:val="20"/>
        </w:rPr>
        <w:t xml:space="preserve">: </w:t>
      </w:r>
      <w:sdt>
        <w:sdtPr>
          <w:rPr>
            <w:rFonts w:ascii="Arial" w:hAnsi="Arial" w:cs="Arial"/>
            <w:sz w:val="20"/>
            <w:highlight w:val="yellow"/>
          </w:rPr>
          <w:id w:val="-525024633"/>
          <w:placeholder>
            <w:docPart w:val="25097964416D415E869702A2D68EB140"/>
          </w:placeholder>
          <w15:color w:val="FFFF00"/>
          <w:text/>
        </w:sdtPr>
        <w:sdtEndPr/>
        <w:sdtContent>
          <w:r w:rsidRPr="002612DC">
            <w:rPr>
              <w:rFonts w:ascii="Arial" w:hAnsi="Arial" w:cs="Arial"/>
              <w:sz w:val="20"/>
              <w:highlight w:val="yellow"/>
            </w:rPr>
            <w:t>Enter Name of Company</w:t>
          </w:r>
        </w:sdtContent>
      </w:sdt>
      <w:r w:rsidRPr="002612DC">
        <w:rPr>
          <w:rFonts w:ascii="Arial" w:hAnsi="Arial" w:cs="Arial"/>
          <w:sz w:val="20"/>
        </w:rPr>
        <w:t xml:space="preserve"> </w:t>
      </w:r>
    </w:p>
    <w:p w14:paraId="57496B8B" w14:textId="77777777" w:rsidR="00B84F3A" w:rsidRPr="002612DC" w:rsidRDefault="00B84F3A" w:rsidP="001879DC">
      <w:pPr>
        <w:rPr>
          <w:rFonts w:ascii="Arial" w:hAnsi="Arial" w:cs="Arial"/>
          <w:sz w:val="20"/>
        </w:rPr>
      </w:pPr>
    </w:p>
    <w:p w14:paraId="36AFA098" w14:textId="77777777" w:rsidR="00B84F3A" w:rsidRPr="002612DC" w:rsidRDefault="00B84F3A" w:rsidP="001879DC">
      <w:pPr>
        <w:rPr>
          <w:rFonts w:ascii="Arial" w:hAnsi="Arial" w:cs="Arial"/>
          <w:sz w:val="20"/>
          <w:u w:val="single"/>
        </w:rPr>
      </w:pPr>
      <w:r w:rsidRPr="002612DC">
        <w:rPr>
          <w:rFonts w:ascii="Arial" w:hAnsi="Arial" w:cs="Arial"/>
          <w:sz w:val="20"/>
        </w:rPr>
        <w:t xml:space="preserve">Flight / Trip Number: </w:t>
      </w:r>
      <w:sdt>
        <w:sdtPr>
          <w:rPr>
            <w:rFonts w:ascii="Arial" w:hAnsi="Arial" w:cs="Arial"/>
            <w:sz w:val="20"/>
            <w:highlight w:val="yellow"/>
          </w:rPr>
          <w:id w:val="418295086"/>
          <w:placeholder>
            <w:docPart w:val="2B6026B4338C4B329869B8A1C6B45E16"/>
          </w:placeholder>
          <w15:color w:val="FFFF00"/>
          <w:text/>
        </w:sdtPr>
        <w:sdtEndPr/>
        <w:sdtContent>
          <w:r w:rsidRPr="002612DC">
            <w:rPr>
              <w:rFonts w:ascii="Arial" w:hAnsi="Arial" w:cs="Arial"/>
              <w:sz w:val="20"/>
              <w:highlight w:val="yellow"/>
            </w:rPr>
            <w:t>Type Number</w:t>
          </w:r>
        </w:sdtContent>
      </w:sdt>
      <w:r w:rsidRPr="002612DC">
        <w:rPr>
          <w:rFonts w:ascii="Arial" w:hAnsi="Arial" w:cs="Arial"/>
          <w:sz w:val="20"/>
        </w:rPr>
        <w:t xml:space="preserve">           </w:t>
      </w:r>
      <w:r w:rsidRPr="002612DC">
        <w:rPr>
          <w:rFonts w:ascii="Arial" w:hAnsi="Arial" w:cs="Arial"/>
          <w:b/>
          <w:sz w:val="20"/>
        </w:rPr>
        <w:t>Arrival</w:t>
      </w:r>
      <w:r w:rsidRPr="002612DC">
        <w:rPr>
          <w:rFonts w:ascii="Arial" w:hAnsi="Arial" w:cs="Arial"/>
          <w:sz w:val="20"/>
        </w:rPr>
        <w:t xml:space="preserve"> </w:t>
      </w:r>
      <w:r w:rsidRPr="002612DC">
        <w:rPr>
          <w:rFonts w:ascii="Arial" w:hAnsi="Arial" w:cs="Arial"/>
          <w:b/>
          <w:bCs/>
          <w:sz w:val="20"/>
        </w:rPr>
        <w:t>Time:</w:t>
      </w:r>
      <w:r w:rsidRPr="002612DC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  <w:highlight w:val="yellow"/>
          </w:rPr>
          <w:id w:val="700985423"/>
          <w:placeholder>
            <w:docPart w:val="85378BEF320B4677AACEE938C97609A8"/>
          </w:placeholder>
          <w15:color w:val="FFFF00"/>
          <w:text/>
        </w:sdtPr>
        <w:sdtEndPr/>
        <w:sdtContent>
          <w:r w:rsidRPr="002612DC">
            <w:rPr>
              <w:rFonts w:ascii="Arial" w:hAnsi="Arial" w:cs="Arial"/>
              <w:sz w:val="20"/>
              <w:highlight w:val="yellow"/>
            </w:rPr>
            <w:t>Enter Time</w:t>
          </w:r>
        </w:sdtContent>
      </w:sdt>
    </w:p>
    <w:p w14:paraId="0AB0ACAE" w14:textId="77777777" w:rsidR="00B84F3A" w:rsidRPr="002612DC" w:rsidRDefault="00B84F3A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ab/>
      </w:r>
    </w:p>
    <w:p w14:paraId="36DD514C" w14:textId="77777777" w:rsidR="00B84F3A" w:rsidRPr="002612DC" w:rsidRDefault="00B84F3A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 xml:space="preserve">Connecting Flight info if applicable: </w:t>
      </w:r>
      <w:sdt>
        <w:sdtPr>
          <w:rPr>
            <w:rFonts w:ascii="Arial" w:hAnsi="Arial" w:cs="Arial"/>
            <w:sz w:val="20"/>
            <w:highlight w:val="yellow"/>
          </w:rPr>
          <w:id w:val="-1821565154"/>
          <w:placeholder>
            <w:docPart w:val="0377E03162644E2CA0BFF37DD31FEA6C"/>
          </w:placeholder>
          <w:showingPlcHdr/>
          <w15:color w:val="FFFF00"/>
        </w:sdtPr>
        <w:sdtEndPr/>
        <w:sdtContent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sdtContent>
      </w:sdt>
    </w:p>
    <w:p w14:paraId="6384B264" w14:textId="77777777" w:rsidR="00B84F3A" w:rsidRPr="002612DC" w:rsidRDefault="00B84F3A" w:rsidP="001879DC">
      <w:pPr>
        <w:rPr>
          <w:rFonts w:ascii="Arial" w:hAnsi="Arial" w:cs="Arial"/>
          <w:sz w:val="20"/>
        </w:rPr>
      </w:pPr>
    </w:p>
    <w:p w14:paraId="74BC81BD" w14:textId="77777777" w:rsidR="00B84F3A" w:rsidRPr="002612DC" w:rsidRDefault="00B84F3A" w:rsidP="001879DC">
      <w:pPr>
        <w:rPr>
          <w:rFonts w:ascii="Arial" w:hAnsi="Arial" w:cs="Arial"/>
          <w:sz w:val="20"/>
        </w:rPr>
      </w:pPr>
      <w:r w:rsidRPr="002612DC">
        <w:rPr>
          <w:rFonts w:ascii="Arial" w:hAnsi="Arial" w:cs="Arial"/>
          <w:sz w:val="20"/>
        </w:rPr>
        <w:t>Final RETURN Destination and time:</w:t>
      </w:r>
      <w:sdt>
        <w:sdtPr>
          <w:rPr>
            <w:rFonts w:ascii="Arial" w:hAnsi="Arial" w:cs="Arial"/>
            <w:sz w:val="20"/>
          </w:rPr>
          <w:id w:val="356472338"/>
          <w:placeholder>
            <w:docPart w:val="9F423E0B4B9141A09B3529B3B0818457"/>
          </w:placeholder>
          <w:showingPlcHdr/>
          <w15:color w:val="FFFF00"/>
          <w:text/>
        </w:sdtPr>
        <w:sdtEndPr/>
        <w:sdtContent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sdtContent>
      </w:sdt>
    </w:p>
    <w:p w14:paraId="5E7EE089" w14:textId="77777777" w:rsidR="002612DC" w:rsidRDefault="002612DC" w:rsidP="001879DC">
      <w:pPr>
        <w:jc w:val="both"/>
        <w:rPr>
          <w:rFonts w:ascii="Arial" w:hAnsi="Arial" w:cs="Arial"/>
          <w:sz w:val="20"/>
        </w:rPr>
      </w:pPr>
    </w:p>
    <w:p w14:paraId="6777718A" w14:textId="77777777" w:rsidR="002612DC" w:rsidRDefault="002612DC" w:rsidP="001879DC">
      <w:pPr>
        <w:jc w:val="both"/>
        <w:rPr>
          <w:rFonts w:ascii="Arial" w:hAnsi="Arial" w:cs="Arial"/>
          <w:sz w:val="20"/>
        </w:rPr>
      </w:pPr>
    </w:p>
    <w:p w14:paraId="2B509D6A" w14:textId="4478C056" w:rsidR="00DC0881" w:rsidRPr="002612DC" w:rsidRDefault="00171765" w:rsidP="001879DC">
      <w:pPr>
        <w:jc w:val="both"/>
        <w:rPr>
          <w:rFonts w:ascii="Arial" w:hAnsi="Arial" w:cs="Arial"/>
          <w:sz w:val="20"/>
          <w:u w:val="single"/>
        </w:rPr>
      </w:pPr>
      <w:r w:rsidRPr="002612DC">
        <w:rPr>
          <w:rFonts w:ascii="Arial" w:hAnsi="Arial" w:cs="Arial"/>
          <w:sz w:val="20"/>
        </w:rPr>
        <w:t>Parent/Guardian</w:t>
      </w:r>
      <w:r w:rsidR="00DC0881" w:rsidRPr="002612DC">
        <w:rPr>
          <w:rFonts w:ascii="Arial" w:hAnsi="Arial" w:cs="Arial"/>
          <w:sz w:val="20"/>
        </w:rPr>
        <w:t xml:space="preserve"> Signature: </w:t>
      </w:r>
      <w:sdt>
        <w:sdtPr>
          <w:rPr>
            <w:rFonts w:ascii="Arial" w:hAnsi="Arial" w:cs="Arial"/>
            <w:sz w:val="20"/>
          </w:rPr>
          <w:id w:val="-1089620938"/>
          <w:placeholder>
            <w:docPart w:val="942FF93455004BE1B00486C73ABEA7AD"/>
          </w:placeholder>
          <w:showingPlcHdr/>
          <w15:color w:val="FFFF00"/>
          <w:text/>
        </w:sdtPr>
        <w:sdtEndPr/>
        <w:sdtContent>
          <w:r w:rsidR="00CA1004"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sdtContent>
      </w:sdt>
    </w:p>
    <w:p w14:paraId="4EB3C8A5" w14:textId="77777777" w:rsidR="00DC0881" w:rsidRPr="002612DC" w:rsidRDefault="00DC0881" w:rsidP="001879DC">
      <w:pPr>
        <w:jc w:val="both"/>
        <w:rPr>
          <w:rFonts w:ascii="Arial" w:hAnsi="Arial" w:cs="Arial"/>
          <w:b/>
          <w:bCs/>
          <w:sz w:val="20"/>
        </w:rPr>
      </w:pPr>
    </w:p>
    <w:p w14:paraId="62253350" w14:textId="77777777" w:rsidR="00EE4BD3" w:rsidRPr="002612DC" w:rsidRDefault="00EE4BD3" w:rsidP="001879DC">
      <w:pPr>
        <w:rPr>
          <w:rFonts w:ascii="Arial" w:hAnsi="Arial" w:cs="Arial"/>
          <w:i/>
          <w:sz w:val="20"/>
        </w:rPr>
      </w:pPr>
      <w:r w:rsidRPr="002612DC">
        <w:rPr>
          <w:rFonts w:ascii="Arial" w:hAnsi="Arial" w:cs="Arial"/>
          <w:i/>
          <w:sz w:val="20"/>
        </w:rPr>
        <w:t>By typing your name here, you are signing this application electronically. You agree your electronic signature is the legal equivalent of your manual signature on this application.</w:t>
      </w:r>
    </w:p>
    <w:p w14:paraId="482E67F1" w14:textId="77777777" w:rsidR="00EE4BD3" w:rsidRPr="002612DC" w:rsidRDefault="00EE4BD3" w:rsidP="001879DC">
      <w:pPr>
        <w:jc w:val="both"/>
        <w:rPr>
          <w:rFonts w:ascii="Arial" w:hAnsi="Arial" w:cs="Arial"/>
          <w:b/>
          <w:bCs/>
          <w:sz w:val="20"/>
        </w:rPr>
      </w:pPr>
    </w:p>
    <w:p w14:paraId="2F4D9034" w14:textId="77777777" w:rsidR="002612DC" w:rsidRDefault="002612DC" w:rsidP="001879DC">
      <w:pPr>
        <w:jc w:val="both"/>
        <w:rPr>
          <w:rFonts w:ascii="Arial" w:hAnsi="Arial" w:cs="Arial"/>
          <w:b/>
          <w:bCs/>
          <w:sz w:val="20"/>
        </w:rPr>
      </w:pPr>
    </w:p>
    <w:p w14:paraId="37566743" w14:textId="7077C2F9" w:rsidR="00171765" w:rsidRPr="002612DC" w:rsidRDefault="00FB474A" w:rsidP="001879DC">
      <w:pPr>
        <w:jc w:val="both"/>
        <w:rPr>
          <w:rFonts w:ascii="Arial" w:hAnsi="Arial" w:cs="Arial"/>
          <w:b/>
          <w:bCs/>
          <w:sz w:val="20"/>
        </w:rPr>
      </w:pPr>
      <w:r w:rsidRPr="00C75979">
        <w:rPr>
          <w:rFonts w:ascii="Arial" w:hAnsi="Arial" w:cs="Arial"/>
          <w:b/>
          <w:bCs/>
          <w:sz w:val="20"/>
          <w:highlight w:val="yellow"/>
        </w:rPr>
        <w:t xml:space="preserve">Please </w:t>
      </w:r>
      <w:r w:rsidR="00B84F3A" w:rsidRPr="00C75979">
        <w:rPr>
          <w:rFonts w:ascii="Arial" w:hAnsi="Arial" w:cs="Arial"/>
          <w:b/>
          <w:bCs/>
          <w:sz w:val="20"/>
          <w:highlight w:val="yellow"/>
        </w:rPr>
        <w:t xml:space="preserve">complete and submit </w:t>
      </w:r>
      <w:r w:rsidR="00DC0881" w:rsidRPr="00C75979">
        <w:rPr>
          <w:rFonts w:ascii="Arial" w:hAnsi="Arial" w:cs="Arial"/>
          <w:b/>
          <w:bCs/>
          <w:sz w:val="20"/>
          <w:highlight w:val="yellow"/>
        </w:rPr>
        <w:t>th</w:t>
      </w:r>
      <w:r w:rsidR="00146033" w:rsidRPr="00C75979">
        <w:rPr>
          <w:rFonts w:ascii="Arial" w:hAnsi="Arial" w:cs="Arial"/>
          <w:b/>
          <w:bCs/>
          <w:sz w:val="20"/>
          <w:highlight w:val="yellow"/>
        </w:rPr>
        <w:t xml:space="preserve">is form and all forms by </w:t>
      </w:r>
      <w:r w:rsidR="0036269F" w:rsidRPr="00C75979">
        <w:rPr>
          <w:rFonts w:ascii="Arial" w:hAnsi="Arial" w:cs="Arial"/>
          <w:b/>
          <w:sz w:val="20"/>
          <w:highlight w:val="yellow"/>
        </w:rPr>
        <w:t xml:space="preserve">JUNE </w:t>
      </w:r>
      <w:r w:rsidR="00171765" w:rsidRPr="00C75979">
        <w:rPr>
          <w:rFonts w:ascii="Arial" w:hAnsi="Arial" w:cs="Arial"/>
          <w:b/>
          <w:sz w:val="20"/>
          <w:highlight w:val="yellow"/>
        </w:rPr>
        <w:t>1</w:t>
      </w:r>
      <w:r w:rsidR="005349BA" w:rsidRPr="00C75979">
        <w:rPr>
          <w:rFonts w:ascii="Arial" w:hAnsi="Arial" w:cs="Arial"/>
          <w:b/>
          <w:sz w:val="20"/>
          <w:highlight w:val="yellow"/>
        </w:rPr>
        <w:t>, 20</w:t>
      </w:r>
      <w:r w:rsidR="00FA1B62" w:rsidRPr="00C75979">
        <w:rPr>
          <w:rFonts w:ascii="Arial" w:hAnsi="Arial" w:cs="Arial"/>
          <w:b/>
          <w:sz w:val="20"/>
          <w:highlight w:val="yellow"/>
        </w:rPr>
        <w:t>2</w:t>
      </w:r>
      <w:r w:rsidR="00F02936" w:rsidRPr="00C75979">
        <w:rPr>
          <w:rFonts w:ascii="Arial" w:hAnsi="Arial" w:cs="Arial"/>
          <w:b/>
          <w:sz w:val="20"/>
          <w:highlight w:val="yellow"/>
        </w:rPr>
        <w:t>4</w:t>
      </w:r>
      <w:r w:rsidR="0036269F" w:rsidRPr="00C75979">
        <w:rPr>
          <w:rFonts w:ascii="Arial" w:hAnsi="Arial" w:cs="Arial"/>
          <w:b/>
          <w:bCs/>
          <w:sz w:val="20"/>
          <w:highlight w:val="yellow"/>
        </w:rPr>
        <w:t xml:space="preserve">, </w:t>
      </w:r>
      <w:r w:rsidR="00B84F3A" w:rsidRPr="00C75979">
        <w:rPr>
          <w:rFonts w:ascii="Arial" w:hAnsi="Arial" w:cs="Arial"/>
          <w:b/>
          <w:bCs/>
          <w:sz w:val="20"/>
          <w:highlight w:val="yellow"/>
        </w:rPr>
        <w:t>by</w:t>
      </w:r>
      <w:r w:rsidR="0036269F" w:rsidRPr="00C75979">
        <w:rPr>
          <w:rFonts w:ascii="Arial" w:hAnsi="Arial" w:cs="Arial"/>
          <w:b/>
          <w:bCs/>
          <w:sz w:val="20"/>
          <w:highlight w:val="yellow"/>
        </w:rPr>
        <w:t xml:space="preserve"> </w:t>
      </w:r>
      <w:r w:rsidR="00786A6E" w:rsidRPr="00C75979">
        <w:rPr>
          <w:rFonts w:ascii="Arial" w:hAnsi="Arial" w:cs="Arial"/>
          <w:b/>
          <w:bCs/>
          <w:sz w:val="20"/>
          <w:highlight w:val="yellow"/>
        </w:rPr>
        <w:t>upload</w:t>
      </w:r>
      <w:r w:rsidR="00B84F3A" w:rsidRPr="00C75979">
        <w:rPr>
          <w:rFonts w:ascii="Arial" w:hAnsi="Arial" w:cs="Arial"/>
          <w:b/>
          <w:bCs/>
          <w:sz w:val="20"/>
          <w:highlight w:val="yellow"/>
        </w:rPr>
        <w:t>ing</w:t>
      </w:r>
      <w:r w:rsidR="00B84F3A" w:rsidRPr="00C75979">
        <w:rPr>
          <w:rFonts w:ascii="Arial" w:hAnsi="Arial" w:cs="Arial"/>
          <w:b/>
          <w:bCs/>
          <w:color w:val="FF0000"/>
          <w:sz w:val="20"/>
          <w:highlight w:val="yellow"/>
        </w:rPr>
        <w:t xml:space="preserve"> </w:t>
      </w:r>
      <w:hyperlink r:id="rId9" w:history="1">
        <w:r w:rsidR="00BF1419" w:rsidRPr="00C75979">
          <w:rPr>
            <w:rStyle w:val="Hyperlink"/>
            <w:rFonts w:ascii="Arial" w:hAnsi="Arial" w:cs="Arial"/>
            <w:b/>
            <w:bCs/>
            <w:color w:val="FF0000"/>
            <w:sz w:val="20"/>
            <w:highlight w:val="yellow"/>
          </w:rPr>
          <w:t>here</w:t>
        </w:r>
      </w:hyperlink>
      <w:r w:rsidR="00BF1419" w:rsidRPr="002612DC">
        <w:rPr>
          <w:rFonts w:ascii="Arial" w:hAnsi="Arial" w:cs="Arial"/>
          <w:b/>
          <w:bCs/>
          <w:sz w:val="20"/>
        </w:rPr>
        <w:t>.</w:t>
      </w:r>
      <w:r w:rsidR="0036269F" w:rsidRPr="002612DC">
        <w:rPr>
          <w:rFonts w:ascii="Arial" w:hAnsi="Arial" w:cs="Arial"/>
          <w:b/>
          <w:bCs/>
          <w:sz w:val="20"/>
        </w:rPr>
        <w:t xml:space="preserve"> </w:t>
      </w:r>
    </w:p>
    <w:p w14:paraId="08C43F99" w14:textId="77777777" w:rsidR="00CA1004" w:rsidRDefault="00CA1004">
      <w:pPr>
        <w:jc w:val="both"/>
        <w:rPr>
          <w:b/>
          <w:sz w:val="22"/>
          <w:szCs w:val="22"/>
        </w:rPr>
      </w:pPr>
    </w:p>
    <w:p w14:paraId="6BC88448" w14:textId="77777777" w:rsidR="00CA1004" w:rsidRDefault="00CA1004">
      <w:pPr>
        <w:jc w:val="both"/>
        <w:rPr>
          <w:b/>
          <w:sz w:val="22"/>
          <w:szCs w:val="22"/>
        </w:rPr>
      </w:pPr>
    </w:p>
    <w:p w14:paraId="0687A4BD" w14:textId="77777777" w:rsidR="00CA1004" w:rsidRDefault="00CA1004">
      <w:pPr>
        <w:jc w:val="both"/>
        <w:rPr>
          <w:b/>
          <w:sz w:val="22"/>
          <w:szCs w:val="22"/>
        </w:rPr>
      </w:pPr>
    </w:p>
    <w:p w14:paraId="4C9AC675" w14:textId="77777777" w:rsidR="00DB22CF" w:rsidRDefault="00DB22CF" w:rsidP="00DB22CF">
      <w:pPr>
        <w:jc w:val="right"/>
        <w:rPr>
          <w:b/>
          <w:sz w:val="22"/>
          <w:szCs w:val="22"/>
        </w:rPr>
      </w:pPr>
    </w:p>
    <w:p w14:paraId="4B2C94AF" w14:textId="77777777" w:rsidR="00DB22CF" w:rsidRDefault="00DB22CF" w:rsidP="00DB22CF">
      <w:pPr>
        <w:jc w:val="right"/>
        <w:rPr>
          <w:b/>
          <w:sz w:val="22"/>
          <w:szCs w:val="22"/>
        </w:rPr>
      </w:pPr>
    </w:p>
    <w:p w14:paraId="1FFA73F8" w14:textId="77777777" w:rsidR="00DB22CF" w:rsidRDefault="00DB22CF" w:rsidP="00DB22CF">
      <w:pPr>
        <w:jc w:val="right"/>
        <w:rPr>
          <w:b/>
          <w:sz w:val="22"/>
          <w:szCs w:val="22"/>
        </w:rPr>
      </w:pPr>
    </w:p>
    <w:p w14:paraId="3262A92B" w14:textId="77777777" w:rsidR="00DB22CF" w:rsidRDefault="00DB22CF" w:rsidP="00DB22CF">
      <w:pPr>
        <w:jc w:val="right"/>
        <w:rPr>
          <w:b/>
          <w:sz w:val="22"/>
          <w:szCs w:val="22"/>
        </w:rPr>
      </w:pPr>
    </w:p>
    <w:p w14:paraId="1CC78D67" w14:textId="663FA325" w:rsidR="00AA7038" w:rsidRDefault="006619A5" w:rsidP="00DB22CF">
      <w:pPr>
        <w:jc w:val="right"/>
        <w:rPr>
          <w:rFonts w:ascii="Arial" w:hAnsi="Arial" w:cs="Arial"/>
          <w:b/>
          <w:bCs/>
          <w:sz w:val="20"/>
        </w:rPr>
      </w:pPr>
      <w:r>
        <w:rPr>
          <w:b/>
          <w:sz w:val="22"/>
          <w:szCs w:val="22"/>
        </w:rPr>
        <w:t>PC.V.</w:t>
      </w:r>
      <w:r w:rsidR="00FA1B62">
        <w:rPr>
          <w:b/>
          <w:sz w:val="22"/>
          <w:szCs w:val="22"/>
        </w:rPr>
        <w:t>2</w:t>
      </w:r>
      <w:r w:rsidR="00F02936">
        <w:rPr>
          <w:b/>
          <w:sz w:val="22"/>
          <w:szCs w:val="22"/>
        </w:rPr>
        <w:t>4</w:t>
      </w:r>
      <w:r w:rsidR="00663B7D">
        <w:rPr>
          <w:b/>
          <w:sz w:val="22"/>
          <w:szCs w:val="22"/>
        </w:rPr>
        <w:t>.1</w:t>
      </w:r>
    </w:p>
    <w:sectPr w:rsidR="00AA7038" w:rsidSect="00CA100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20160" w:code="5"/>
      <w:pgMar w:top="245" w:right="720" w:bottom="245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7CA5A" w14:textId="77777777" w:rsidR="00D527DB" w:rsidRDefault="00D527DB">
      <w:r>
        <w:separator/>
      </w:r>
    </w:p>
  </w:endnote>
  <w:endnote w:type="continuationSeparator" w:id="0">
    <w:p w14:paraId="73E496F1" w14:textId="77777777" w:rsidR="00D527DB" w:rsidRDefault="00D52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 Garde">
    <w:altName w:val="Century Gothic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F5F19" w14:textId="77777777" w:rsidR="00D527DB" w:rsidRDefault="00D527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6F60CF" w14:textId="77777777" w:rsidR="00D527DB" w:rsidRPr="00AA7038" w:rsidRDefault="00D527DB" w:rsidP="00AA7038">
    <w:pPr>
      <w:pStyle w:val="FootnoteText"/>
      <w:jc w:val="center"/>
      <w:rPr>
        <w:rStyle w:val="FootnoteReference"/>
        <w:spacing w:val="80"/>
        <w:sz w:val="30"/>
        <w:szCs w:val="30"/>
      </w:rPr>
    </w:pPr>
    <w:r w:rsidRPr="00AA7038">
      <w:rPr>
        <w:rStyle w:val="FootnoteReference"/>
        <w:spacing w:val="80"/>
        <w:sz w:val="30"/>
        <w:szCs w:val="30"/>
      </w:rPr>
      <w:t>Office of Special Programs  518-580-5590</w:t>
    </w:r>
  </w:p>
  <w:p w14:paraId="0FE1AE42" w14:textId="77777777" w:rsidR="00D527DB" w:rsidRPr="00AA7038" w:rsidRDefault="00D527DB" w:rsidP="00AA7038">
    <w:pPr>
      <w:pStyle w:val="Footer"/>
      <w:tabs>
        <w:tab w:val="clear" w:pos="8640"/>
        <w:tab w:val="right" w:pos="9360"/>
      </w:tabs>
      <w:ind w:left="-720" w:right="-720"/>
      <w:jc w:val="center"/>
      <w:rPr>
        <w:szCs w:val="30"/>
      </w:rPr>
    </w:pPr>
    <w:r w:rsidRPr="00AA7038">
      <w:rPr>
        <w:rStyle w:val="FootnoteReference"/>
        <w:spacing w:val="80"/>
        <w:sz w:val="30"/>
        <w:szCs w:val="30"/>
      </w:rPr>
      <w:t>815 North Broadway  Saratoga Springs  New York  12866-163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1D934" w14:textId="77777777" w:rsidR="00D527DB" w:rsidRDefault="00D52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A53D0" w14:textId="77777777" w:rsidR="00D527DB" w:rsidRDefault="00D527DB">
      <w:r>
        <w:separator/>
      </w:r>
    </w:p>
  </w:footnote>
  <w:footnote w:type="continuationSeparator" w:id="0">
    <w:p w14:paraId="2A38ED50" w14:textId="77777777" w:rsidR="00D527DB" w:rsidRDefault="00D52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6038C" w14:textId="77777777" w:rsidR="00D527DB" w:rsidRDefault="00D527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A0703" w14:textId="77777777" w:rsidR="00D527DB" w:rsidRDefault="00D527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74638" w14:textId="77777777" w:rsidR="00D527DB" w:rsidRDefault="00D527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VvgBc63A+hKKC2e+xo4s/3z4CddtJwvtmAvg2BJSebK/zfLvc6tS13MNm0gO/SWdErCkmkajYt8Wl/IREx2Cw==" w:salt="n04FyZflimU+qbC//I6UJw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TQ2tDAyMDYxMTRX0lEKTi0uzszPAykwqwUAchJQ9SwAAAA="/>
  </w:docVars>
  <w:rsids>
    <w:rsidRoot w:val="001B45A4"/>
    <w:rsid w:val="00013CB7"/>
    <w:rsid w:val="00062109"/>
    <w:rsid w:val="0008798A"/>
    <w:rsid w:val="00146033"/>
    <w:rsid w:val="00171765"/>
    <w:rsid w:val="00174CE9"/>
    <w:rsid w:val="001879DC"/>
    <w:rsid w:val="001A21E0"/>
    <w:rsid w:val="001A411B"/>
    <w:rsid w:val="001B45A4"/>
    <w:rsid w:val="001D276A"/>
    <w:rsid w:val="001E5F72"/>
    <w:rsid w:val="00214D7E"/>
    <w:rsid w:val="00214E45"/>
    <w:rsid w:val="002257E9"/>
    <w:rsid w:val="00226C29"/>
    <w:rsid w:val="0026015C"/>
    <w:rsid w:val="002612DC"/>
    <w:rsid w:val="002643CE"/>
    <w:rsid w:val="00281B21"/>
    <w:rsid w:val="002C136A"/>
    <w:rsid w:val="002D4E79"/>
    <w:rsid w:val="002F6A96"/>
    <w:rsid w:val="002F7347"/>
    <w:rsid w:val="0035581E"/>
    <w:rsid w:val="0036269F"/>
    <w:rsid w:val="00377D9B"/>
    <w:rsid w:val="003979F5"/>
    <w:rsid w:val="003C5723"/>
    <w:rsid w:val="003D449E"/>
    <w:rsid w:val="00477E32"/>
    <w:rsid w:val="00486664"/>
    <w:rsid w:val="004C5A75"/>
    <w:rsid w:val="004F04C4"/>
    <w:rsid w:val="004F0E9C"/>
    <w:rsid w:val="005349BA"/>
    <w:rsid w:val="00573DB7"/>
    <w:rsid w:val="00581C3A"/>
    <w:rsid w:val="005A4D0F"/>
    <w:rsid w:val="005D5A10"/>
    <w:rsid w:val="005D62BF"/>
    <w:rsid w:val="005D78A4"/>
    <w:rsid w:val="00627D31"/>
    <w:rsid w:val="006533B4"/>
    <w:rsid w:val="00654916"/>
    <w:rsid w:val="006619A5"/>
    <w:rsid w:val="00663B7D"/>
    <w:rsid w:val="006A1232"/>
    <w:rsid w:val="006A3801"/>
    <w:rsid w:val="006E068E"/>
    <w:rsid w:val="00747B9C"/>
    <w:rsid w:val="0075714E"/>
    <w:rsid w:val="00786A6E"/>
    <w:rsid w:val="007914A4"/>
    <w:rsid w:val="007F6EC0"/>
    <w:rsid w:val="00803D01"/>
    <w:rsid w:val="008471CF"/>
    <w:rsid w:val="00850B21"/>
    <w:rsid w:val="00897A57"/>
    <w:rsid w:val="008B24F4"/>
    <w:rsid w:val="008C33BD"/>
    <w:rsid w:val="00946537"/>
    <w:rsid w:val="009870D6"/>
    <w:rsid w:val="009B3321"/>
    <w:rsid w:val="009D0FD9"/>
    <w:rsid w:val="00A57138"/>
    <w:rsid w:val="00A654C4"/>
    <w:rsid w:val="00AA7038"/>
    <w:rsid w:val="00AF0FFC"/>
    <w:rsid w:val="00B32075"/>
    <w:rsid w:val="00B55D9D"/>
    <w:rsid w:val="00B84F3A"/>
    <w:rsid w:val="00BB082E"/>
    <w:rsid w:val="00BD2FC2"/>
    <w:rsid w:val="00BF1419"/>
    <w:rsid w:val="00BF7B48"/>
    <w:rsid w:val="00C05ADB"/>
    <w:rsid w:val="00C45CB6"/>
    <w:rsid w:val="00C709AD"/>
    <w:rsid w:val="00C71E69"/>
    <w:rsid w:val="00C75979"/>
    <w:rsid w:val="00C93204"/>
    <w:rsid w:val="00CA1004"/>
    <w:rsid w:val="00CC3D8B"/>
    <w:rsid w:val="00CC6F42"/>
    <w:rsid w:val="00D527DB"/>
    <w:rsid w:val="00D91AA6"/>
    <w:rsid w:val="00DB22CF"/>
    <w:rsid w:val="00DB4F67"/>
    <w:rsid w:val="00DC0881"/>
    <w:rsid w:val="00DF2085"/>
    <w:rsid w:val="00E562AA"/>
    <w:rsid w:val="00E636DF"/>
    <w:rsid w:val="00EB3E10"/>
    <w:rsid w:val="00EE4BD3"/>
    <w:rsid w:val="00F02936"/>
    <w:rsid w:val="00F30503"/>
    <w:rsid w:val="00F50288"/>
    <w:rsid w:val="00FA1B62"/>
    <w:rsid w:val="00FB474A"/>
    <w:rsid w:val="00FC6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F21AC9"/>
  <w15:docId w15:val="{68DF23C6-154F-4BC6-8967-8664D6B7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3321"/>
    <w:rPr>
      <w:sz w:val="24"/>
    </w:rPr>
  </w:style>
  <w:style w:type="paragraph" w:styleId="Heading1">
    <w:name w:val="heading 1"/>
    <w:basedOn w:val="Normal"/>
    <w:next w:val="Normal"/>
    <w:qFormat/>
    <w:rsid w:val="009B3321"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9B3321"/>
    <w:pPr>
      <w:keepNext/>
      <w:outlineLvl w:val="1"/>
    </w:pPr>
    <w:rPr>
      <w:sz w:val="20"/>
      <w:u w:val="single"/>
    </w:rPr>
  </w:style>
  <w:style w:type="paragraph" w:styleId="Heading3">
    <w:name w:val="heading 3"/>
    <w:basedOn w:val="Normal"/>
    <w:next w:val="Normal"/>
    <w:qFormat/>
    <w:rsid w:val="009B3321"/>
    <w:pPr>
      <w:keepNext/>
      <w:outlineLvl w:val="2"/>
    </w:pPr>
    <w:rPr>
      <w:rFonts w:ascii="Avant Garde" w:hAnsi="Avant Garde"/>
      <w:b/>
      <w:u w:val="single"/>
    </w:rPr>
  </w:style>
  <w:style w:type="paragraph" w:styleId="Heading4">
    <w:name w:val="heading 4"/>
    <w:basedOn w:val="Normal"/>
    <w:next w:val="Normal"/>
    <w:qFormat/>
    <w:rsid w:val="009B3321"/>
    <w:pPr>
      <w:keepNext/>
      <w:jc w:val="center"/>
      <w:outlineLvl w:val="3"/>
    </w:pPr>
    <w:rPr>
      <w:rFonts w:ascii="Arial" w:hAnsi="Arial" w:cs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B3321"/>
    <w:pPr>
      <w:jc w:val="both"/>
    </w:pPr>
    <w:rPr>
      <w:rFonts w:ascii="Arial" w:hAnsi="Arial" w:cs="Arial"/>
      <w:sz w:val="20"/>
    </w:rPr>
  </w:style>
  <w:style w:type="paragraph" w:styleId="Header">
    <w:name w:val="header"/>
    <w:basedOn w:val="Normal"/>
    <w:rsid w:val="004F04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F04C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AA7038"/>
    <w:rPr>
      <w:rFonts w:ascii="Times New Roman" w:eastAsia="Times New Roman" w:hAnsi="Times New Roman"/>
      <w:sz w:val="20"/>
    </w:rPr>
  </w:style>
  <w:style w:type="character" w:styleId="FootnoteReference">
    <w:name w:val="footnote reference"/>
    <w:basedOn w:val="DefaultParagraphFont"/>
    <w:semiHidden/>
    <w:rsid w:val="00AA7038"/>
    <w:rPr>
      <w:vertAlign w:val="superscript"/>
    </w:rPr>
  </w:style>
  <w:style w:type="paragraph" w:styleId="BalloonText">
    <w:name w:val="Balloon Text"/>
    <w:basedOn w:val="Normal"/>
    <w:link w:val="BalloonTextChar"/>
    <w:rsid w:val="003D44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449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17176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1B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6015C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C759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college@skidmore.edu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skidmore.app.box.com/f/a471a2230fb04f30b8efeb425ed88675" TargetMode="Externa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skidmore.app.box.com/f/a471a2230fb04f30b8efeb425ed88675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BF097C233148BE95BEA873019A3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72D68-AA04-4B8E-B815-C7C31418BC78}"/>
      </w:docPartPr>
      <w:docPartBody>
        <w:p w:rsidR="008D1952" w:rsidRDefault="006939A9" w:rsidP="006939A9">
          <w:pPr>
            <w:pStyle w:val="06BF097C233148BE95BEA873019A393E"/>
          </w:pPr>
          <w:r>
            <w:rPr>
              <w:rFonts w:ascii="Arial" w:hAnsi="Arial" w:cs="Arial"/>
              <w:sz w:val="20"/>
            </w:rPr>
            <w:t>Type Name</w:t>
          </w:r>
        </w:p>
      </w:docPartBody>
    </w:docPart>
    <w:docPart>
      <w:docPartPr>
        <w:name w:val="CDD983D81E584CD5BA384D7627C9B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42E31-FAD8-4330-8140-81F921E77D4B}"/>
      </w:docPartPr>
      <w:docPartBody>
        <w:p w:rsidR="008D1952" w:rsidRDefault="005B3F15" w:rsidP="005B3F15">
          <w:pPr>
            <w:pStyle w:val="CDD983D81E584CD5BA384D7627C9B7C21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D538AA8B714BB59AAEB87D26516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9B77B-A53F-4683-9C4C-F748D49A700D}"/>
      </w:docPartPr>
      <w:docPartBody>
        <w:p w:rsidR="008D1952" w:rsidRDefault="005B3F15" w:rsidP="005B3F15">
          <w:pPr>
            <w:pStyle w:val="48D538AA8B714BB59AAEB87D26516227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1ED20B8BFD420E937EE0B134DF5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4D6E3-8CDC-4003-9C5C-F87D3A6AF82C}"/>
      </w:docPartPr>
      <w:docPartBody>
        <w:p w:rsidR="008D1952" w:rsidRDefault="005B3F15" w:rsidP="005B3F15">
          <w:pPr>
            <w:pStyle w:val="FB1ED20B8BFD420E937EE0B134DF5334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D2BBC7393D45EAA24F2B7424FF7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7AF4A-0730-4085-9AB5-9F5561CC9481}"/>
      </w:docPartPr>
      <w:docPartBody>
        <w:p w:rsidR="008D1952" w:rsidRDefault="006939A9" w:rsidP="006939A9">
          <w:pPr>
            <w:pStyle w:val="89D2BBC7393D45EAA24F2B7424FF7B3A"/>
          </w:pPr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p>
      </w:docPartBody>
    </w:docPart>
    <w:docPart>
      <w:docPartPr>
        <w:name w:val="64584EA1125D4473A3942E7570782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16DB4-A656-44DD-9D6A-E991A967081D}"/>
      </w:docPartPr>
      <w:docPartBody>
        <w:p w:rsidR="008D1952" w:rsidRDefault="006939A9" w:rsidP="006939A9">
          <w:pPr>
            <w:pStyle w:val="64584EA1125D4473A3942E7570782F22"/>
          </w:pPr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p>
      </w:docPartBody>
    </w:docPart>
    <w:docPart>
      <w:docPartPr>
        <w:name w:val="942FF93455004BE1B00486C73ABEA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0665-FBBC-4A55-B306-6CE4F1890872}"/>
      </w:docPartPr>
      <w:docPartBody>
        <w:p w:rsidR="008D1952" w:rsidRDefault="006939A9" w:rsidP="006939A9">
          <w:pPr>
            <w:pStyle w:val="942FF93455004BE1B00486C73ABEA7AD"/>
          </w:pPr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p>
      </w:docPartBody>
    </w:docPart>
    <w:docPart>
      <w:docPartPr>
        <w:name w:val="25097964416D415E869702A2D68EB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42000-1073-4BA9-83B9-8716DE049792}"/>
      </w:docPartPr>
      <w:docPartBody>
        <w:p w:rsidR="0042129A" w:rsidRDefault="009F4044" w:rsidP="009F4044">
          <w:pPr>
            <w:pStyle w:val="25097964416D415E869702A2D68EB140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6026B4338C4B329869B8A1C6B45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F0C1F-5503-4D79-8AE6-2ABE0E64A1E2}"/>
      </w:docPartPr>
      <w:docPartBody>
        <w:p w:rsidR="0042129A" w:rsidRDefault="009F4044" w:rsidP="009F4044">
          <w:pPr>
            <w:pStyle w:val="2B6026B4338C4B329869B8A1C6B45E16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78BEF320B4677AACEE938C9760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7081-FC1F-4204-8208-D3127419915A}"/>
      </w:docPartPr>
      <w:docPartBody>
        <w:p w:rsidR="0042129A" w:rsidRDefault="009F4044" w:rsidP="009F4044">
          <w:pPr>
            <w:pStyle w:val="85378BEF320B4677AACEE938C97609A8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77E03162644E2CA0BFF37DD31FE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1B085-13AE-4821-9E3C-732918A70E39}"/>
      </w:docPartPr>
      <w:docPartBody>
        <w:p w:rsidR="0042129A" w:rsidRDefault="006939A9" w:rsidP="006939A9">
          <w:pPr>
            <w:pStyle w:val="0377E03162644E2CA0BFF37DD31FEA6C1"/>
          </w:pPr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p>
      </w:docPartBody>
    </w:docPart>
    <w:docPart>
      <w:docPartPr>
        <w:name w:val="9F423E0B4B9141A09B3529B3B0818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6B582-716F-46CC-9DA4-E609AF9AF2DC}"/>
      </w:docPartPr>
      <w:docPartBody>
        <w:p w:rsidR="0042129A" w:rsidRDefault="006939A9" w:rsidP="006939A9">
          <w:pPr>
            <w:pStyle w:val="9F423E0B4B9141A09B3529B3B08184571"/>
          </w:pPr>
          <w:r w:rsidRPr="002612DC">
            <w:rPr>
              <w:rStyle w:val="PlaceholderText"/>
              <w:rFonts w:ascii="Arial" w:hAnsi="Arial" w:cs="Arial"/>
              <w:sz w:val="20"/>
              <w:highlight w:val="yellow"/>
            </w:rPr>
            <w:t>Click or tap here to enter text.</w:t>
          </w:r>
        </w:p>
      </w:docPartBody>
    </w:docPart>
    <w:docPart>
      <w:docPartPr>
        <w:name w:val="E140068B2D31440AB858D67E5D4C4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DB005-906A-46F2-B3F2-B0645C7F98BC}"/>
      </w:docPartPr>
      <w:docPartBody>
        <w:p w:rsidR="00F01A06" w:rsidRDefault="0042129A" w:rsidP="0042129A">
          <w:pPr>
            <w:pStyle w:val="E140068B2D31440AB858D67E5D4C4F2C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01233EBFE494EA96F14139486A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21E06-2C91-4860-A358-1DBC3A569C06}"/>
      </w:docPartPr>
      <w:docPartBody>
        <w:p w:rsidR="00F01A06" w:rsidRDefault="0042129A" w:rsidP="0042129A">
          <w:pPr>
            <w:pStyle w:val="E5F01233EBFE494EA96F14139486A0A8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3B7C85D8E64238AAC087ECC5E1C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3E972-6A87-47DE-9852-4A05A6A8EDD1}"/>
      </w:docPartPr>
      <w:docPartBody>
        <w:p w:rsidR="00F01A06" w:rsidRDefault="0042129A" w:rsidP="0042129A">
          <w:pPr>
            <w:pStyle w:val="CE3B7C85D8E64238AAC087ECC5E1CA98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8B8157C9F648358B126DB88AC26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45E58-6D56-48FE-8A10-1504C78119E6}"/>
      </w:docPartPr>
      <w:docPartBody>
        <w:p w:rsidR="00F01A06" w:rsidRDefault="0042129A" w:rsidP="0042129A">
          <w:pPr>
            <w:pStyle w:val="EF8B8157C9F648358B126DB88AC26989"/>
          </w:pPr>
          <w:r w:rsidRPr="002D5F9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 Garde">
    <w:altName w:val="Century Gothic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3F15"/>
    <w:rsid w:val="0042129A"/>
    <w:rsid w:val="005B3F15"/>
    <w:rsid w:val="006939A9"/>
    <w:rsid w:val="008D1952"/>
    <w:rsid w:val="009F4044"/>
    <w:rsid w:val="00F0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39A9"/>
    <w:rPr>
      <w:color w:val="808080"/>
    </w:rPr>
  </w:style>
  <w:style w:type="paragraph" w:customStyle="1" w:styleId="E140068B2D31440AB858D67E5D4C4F2C">
    <w:name w:val="E140068B2D31440AB858D67E5D4C4F2C"/>
    <w:rsid w:val="0042129A"/>
  </w:style>
  <w:style w:type="paragraph" w:customStyle="1" w:styleId="E5F01233EBFE494EA96F14139486A0A8">
    <w:name w:val="E5F01233EBFE494EA96F14139486A0A8"/>
    <w:rsid w:val="0042129A"/>
  </w:style>
  <w:style w:type="paragraph" w:customStyle="1" w:styleId="CE3B7C85D8E64238AAC087ECC5E1CA98">
    <w:name w:val="CE3B7C85D8E64238AAC087ECC5E1CA98"/>
    <w:rsid w:val="0042129A"/>
  </w:style>
  <w:style w:type="paragraph" w:customStyle="1" w:styleId="EF8B8157C9F648358B126DB88AC26989">
    <w:name w:val="EF8B8157C9F648358B126DB88AC26989"/>
    <w:rsid w:val="0042129A"/>
  </w:style>
  <w:style w:type="paragraph" w:customStyle="1" w:styleId="15CBA21E866044BD8789C4C2184C26DB1">
    <w:name w:val="15CBA21E866044BD8789C4C2184C26DB1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CDD983D81E584CD5BA384D7627C9B7C21">
    <w:name w:val="CDD983D81E584CD5BA384D7627C9B7C21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48D538AA8B714BB59AAEB87D26516227">
    <w:name w:val="48D538AA8B714BB59AAEB87D26516227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B1ED20B8BFD420E937EE0B134DF5334">
    <w:name w:val="FB1ED20B8BFD420E937EE0B134DF5334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06BF097C233148BE95BEA873019A393E3">
    <w:name w:val="06BF097C233148BE95BEA873019A393E3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0E9E2FE7BCB84BCD94CB9528A8D2D4CF3">
    <w:name w:val="0E9E2FE7BCB84BCD94CB9528A8D2D4CF3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89D2BBC7393D45EAA24F2B7424FF7B3A2">
    <w:name w:val="89D2BBC7393D45EAA24F2B7424FF7B3A2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64584EA1125D4473A3942E7570782F222">
    <w:name w:val="64584EA1125D4473A3942E7570782F222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942FF93455004BE1B00486C73ABEA7AD2">
    <w:name w:val="942FF93455004BE1B00486C73ABEA7AD2"/>
    <w:rsid w:val="005B3F15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F898E01E0C134FB6B53D27DB69EBD5E2">
    <w:name w:val="F898E01E0C134FB6B53D27DB69EBD5E2"/>
    <w:rsid w:val="009F4044"/>
  </w:style>
  <w:style w:type="paragraph" w:customStyle="1" w:styleId="25097964416D415E869702A2D68EB140">
    <w:name w:val="25097964416D415E869702A2D68EB140"/>
    <w:rsid w:val="009F4044"/>
  </w:style>
  <w:style w:type="paragraph" w:customStyle="1" w:styleId="2B6026B4338C4B329869B8A1C6B45E16">
    <w:name w:val="2B6026B4338C4B329869B8A1C6B45E16"/>
    <w:rsid w:val="009F4044"/>
  </w:style>
  <w:style w:type="paragraph" w:customStyle="1" w:styleId="85378BEF320B4677AACEE938C97609A8">
    <w:name w:val="85378BEF320B4677AACEE938C97609A8"/>
    <w:rsid w:val="009F4044"/>
  </w:style>
  <w:style w:type="paragraph" w:customStyle="1" w:styleId="0377E03162644E2CA0BFF37DD31FEA6C">
    <w:name w:val="0377E03162644E2CA0BFF37DD31FEA6C"/>
    <w:rsid w:val="009F4044"/>
  </w:style>
  <w:style w:type="paragraph" w:customStyle="1" w:styleId="9F423E0B4B9141A09B3529B3B0818457">
    <w:name w:val="9F423E0B4B9141A09B3529B3B0818457"/>
    <w:rsid w:val="009F4044"/>
  </w:style>
  <w:style w:type="paragraph" w:customStyle="1" w:styleId="06BF097C233148BE95BEA873019A393E">
    <w:name w:val="06BF097C233148BE95BEA873019A393E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89D2BBC7393D45EAA24F2B7424FF7B3A">
    <w:name w:val="89D2BBC7393D45EAA24F2B7424FF7B3A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64584EA1125D4473A3942E7570782F22">
    <w:name w:val="64584EA1125D4473A3942E7570782F22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0377E03162644E2CA0BFF37DD31FEA6C1">
    <w:name w:val="0377E03162644E2CA0BFF37DD31FEA6C1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9F423E0B4B9141A09B3529B3B08184571">
    <w:name w:val="9F423E0B4B9141A09B3529B3B08184571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customStyle="1" w:styleId="942FF93455004BE1B00486C73ABEA7AD">
    <w:name w:val="942FF93455004BE1B00486C73ABEA7AD"/>
    <w:rsid w:val="006939A9"/>
    <w:pPr>
      <w:spacing w:after="0" w:line="240" w:lineRule="auto"/>
    </w:pPr>
    <w:rPr>
      <w:rFonts w:ascii="Times" w:eastAsia="Times" w:hAnsi="Times" w:cs="Times New Roman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35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 AP/art  Transportation Form 1999</vt:lpstr>
    </vt:vector>
  </TitlesOfParts>
  <Company>Skidmore College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 AP/art  Transportation Form 1999</dc:title>
  <dc:creator>CITS</dc:creator>
  <cp:lastModifiedBy>Lilly Routledge</cp:lastModifiedBy>
  <cp:revision>25</cp:revision>
  <cp:lastPrinted>2007-03-21T19:15:00Z</cp:lastPrinted>
  <dcterms:created xsi:type="dcterms:W3CDTF">2023-12-15T16:26:00Z</dcterms:created>
  <dcterms:modified xsi:type="dcterms:W3CDTF">2024-04-2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2886ec3df833160ca3fdcd5f8036e6b02313f3a06ccaf76c52157fe17350e</vt:lpwstr>
  </property>
</Properties>
</file>